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BEF3F" w14:textId="77777777" w:rsidR="00264043" w:rsidRDefault="004F422A" w:rsidP="00894C2E">
      <w:pPr>
        <w:jc w:val="center"/>
        <w:rPr>
          <w:b/>
        </w:rPr>
      </w:pPr>
      <w:r>
        <w:rPr>
          <w:b/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23E8B90C" wp14:editId="34809416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66850" cy="623570"/>
            <wp:effectExtent l="0" t="0" r="0" b="5080"/>
            <wp:wrapSquare wrapText="right"/>
            <wp:docPr id="23" name="Picture 23" descr="TAB_col_white_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AB_col_white_backgroun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623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35EB4C" w14:textId="77777777" w:rsidR="00D07AC0" w:rsidRDefault="00D07AC0" w:rsidP="00894C2E">
      <w:pPr>
        <w:jc w:val="center"/>
        <w:rPr>
          <w:b/>
        </w:rPr>
      </w:pPr>
    </w:p>
    <w:p w14:paraId="014D6495" w14:textId="77777777" w:rsidR="00FF5E1E" w:rsidRPr="00FF5E1E" w:rsidRDefault="00FF5E1E" w:rsidP="00757AE0">
      <w:pPr>
        <w:spacing w:after="0" w:line="240" w:lineRule="auto"/>
        <w:jc w:val="center"/>
        <w:rPr>
          <w:rFonts w:ascii="Calibri" w:eastAsia="Times New Roman" w:hAnsi="Calibri" w:cs="Arial"/>
          <w:b/>
          <w:bCs/>
          <w:sz w:val="24"/>
          <w:szCs w:val="24"/>
        </w:rPr>
      </w:pPr>
      <w:bookmarkStart w:id="0" w:name="_Hlk146006789"/>
      <w:r w:rsidRPr="00FF5E1E">
        <w:rPr>
          <w:rFonts w:ascii="Calibri" w:eastAsia="Times New Roman" w:hAnsi="Calibri" w:cs="Arial"/>
          <w:b/>
          <w:bCs/>
          <w:sz w:val="24"/>
          <w:szCs w:val="24"/>
        </w:rPr>
        <w:t>University of Manchester</w:t>
      </w:r>
    </w:p>
    <w:p w14:paraId="1118528B" w14:textId="77777777" w:rsidR="00FF5E1E" w:rsidRPr="00FF5E1E" w:rsidRDefault="00FF5E1E" w:rsidP="00757AE0">
      <w:pPr>
        <w:spacing w:after="0" w:line="240" w:lineRule="auto"/>
        <w:jc w:val="center"/>
        <w:rPr>
          <w:rFonts w:ascii="Calibri" w:eastAsia="Times New Roman" w:hAnsi="Calibri" w:cs="Arial"/>
          <w:b/>
          <w:bCs/>
          <w:sz w:val="24"/>
          <w:szCs w:val="24"/>
        </w:rPr>
      </w:pPr>
      <w:r w:rsidRPr="00FF5E1E">
        <w:rPr>
          <w:rFonts w:ascii="Calibri" w:eastAsia="Times New Roman" w:hAnsi="Calibri" w:cs="Arial"/>
          <w:b/>
          <w:bCs/>
          <w:sz w:val="24"/>
          <w:szCs w:val="24"/>
        </w:rPr>
        <w:t>Faculty of Humanities</w:t>
      </w:r>
    </w:p>
    <w:p w14:paraId="6D234AA1" w14:textId="77777777" w:rsidR="00FF5E1E" w:rsidRPr="00FF5E1E" w:rsidRDefault="00FF5E1E" w:rsidP="00757AE0">
      <w:pPr>
        <w:spacing w:after="0" w:line="240" w:lineRule="auto"/>
        <w:jc w:val="center"/>
        <w:rPr>
          <w:rFonts w:ascii="Calibri" w:eastAsia="Times New Roman" w:hAnsi="Calibri" w:cs="Arial"/>
          <w:b/>
          <w:bCs/>
          <w:sz w:val="24"/>
          <w:szCs w:val="24"/>
        </w:rPr>
      </w:pPr>
      <w:r w:rsidRPr="00FF5E1E">
        <w:rPr>
          <w:rFonts w:ascii="Calibri" w:eastAsia="Times New Roman" w:hAnsi="Calibri" w:cs="Arial"/>
          <w:b/>
          <w:bCs/>
          <w:sz w:val="24"/>
          <w:szCs w:val="24"/>
        </w:rPr>
        <w:tab/>
      </w:r>
    </w:p>
    <w:p w14:paraId="7DF2E74D" w14:textId="77777777" w:rsidR="00FF5E1E" w:rsidRPr="00FF5E1E" w:rsidRDefault="00FF5E1E" w:rsidP="00757AE0">
      <w:pPr>
        <w:spacing w:after="0" w:line="240" w:lineRule="auto"/>
        <w:jc w:val="center"/>
        <w:rPr>
          <w:rFonts w:ascii="Calibri" w:eastAsia="Times New Roman" w:hAnsi="Calibri" w:cs="Arial"/>
          <w:b/>
          <w:bCs/>
          <w:sz w:val="24"/>
          <w:szCs w:val="24"/>
        </w:rPr>
      </w:pPr>
      <w:r w:rsidRPr="00FF5E1E">
        <w:rPr>
          <w:rFonts w:ascii="Calibri" w:eastAsia="Times New Roman" w:hAnsi="Calibri" w:cs="Arial"/>
          <w:b/>
          <w:sz w:val="24"/>
          <w:szCs w:val="24"/>
        </w:rPr>
        <w:t>PGR Split-Site Application Form</w:t>
      </w:r>
    </w:p>
    <w:p w14:paraId="6AA07147" w14:textId="77777777" w:rsidR="00FF5E1E" w:rsidRPr="00FF5E1E" w:rsidRDefault="00FF5E1E" w:rsidP="00757AE0">
      <w:pPr>
        <w:spacing w:after="0" w:line="240" w:lineRule="auto"/>
        <w:jc w:val="center"/>
        <w:rPr>
          <w:rFonts w:ascii="Calibri" w:eastAsia="Times New Roman" w:hAnsi="Calibri" w:cs="Arial"/>
          <w:b/>
        </w:rPr>
      </w:pPr>
    </w:p>
    <w:p w14:paraId="282697D2" w14:textId="108448B0" w:rsidR="00FF5E1E" w:rsidRPr="00FF5E1E" w:rsidRDefault="00FF5E1E" w:rsidP="00757AE0">
      <w:pPr>
        <w:spacing w:after="0" w:line="240" w:lineRule="auto"/>
        <w:rPr>
          <w:rFonts w:ascii="Calibri" w:eastAsia="Times New Roman" w:hAnsi="Calibri" w:cs="Arial"/>
          <w:b/>
        </w:rPr>
      </w:pPr>
      <w:r w:rsidRPr="00FF5E1E">
        <w:rPr>
          <w:rFonts w:ascii="Calibri" w:eastAsia="Times New Roman" w:hAnsi="Calibri" w:cs="Arial"/>
          <w:b/>
        </w:rPr>
        <w:t>Supervisor to return the completed form t</w:t>
      </w:r>
      <w:r>
        <w:rPr>
          <w:rFonts w:ascii="Calibri" w:eastAsia="Times New Roman" w:hAnsi="Calibri" w:cs="Arial"/>
          <w:b/>
        </w:rPr>
        <w:t xml:space="preserve">o </w:t>
      </w:r>
      <w:hyperlink r:id="rId11" w:history="1">
        <w:r w:rsidRPr="00FF5E1E">
          <w:rPr>
            <w:rStyle w:val="Hyperlink"/>
            <w:rFonts w:ascii="Calibri" w:eastAsia="Times New Roman" w:hAnsi="Calibri" w:cs="Arial"/>
            <w:b/>
          </w:rPr>
          <w:t>HUMS.doctoralacademy.admissions@manchester.ac.uk</w:t>
        </w:r>
      </w:hyperlink>
      <w:r w:rsidRPr="00FF5E1E">
        <w:rPr>
          <w:rFonts w:ascii="Calibri" w:eastAsia="Times New Roman" w:hAnsi="Calibri" w:cs="Arial"/>
          <w:b/>
        </w:rPr>
        <w:t xml:space="preserve"> </w:t>
      </w:r>
    </w:p>
    <w:p w14:paraId="6B9B23C2" w14:textId="77777777" w:rsidR="00FF5E1E" w:rsidRPr="00FF5E1E" w:rsidRDefault="00FF5E1E" w:rsidP="00757AE0">
      <w:pPr>
        <w:spacing w:after="0" w:line="240" w:lineRule="auto"/>
        <w:jc w:val="center"/>
        <w:rPr>
          <w:rFonts w:ascii="Calibri" w:eastAsia="Times New Roman" w:hAnsi="Calibri" w:cs="Arial"/>
        </w:rPr>
      </w:pPr>
    </w:p>
    <w:p w14:paraId="39B7CCD4" w14:textId="79D32138" w:rsidR="00FF5E1E" w:rsidRPr="00FF5E1E" w:rsidRDefault="00FF5E1E" w:rsidP="43292DA4">
      <w:pPr>
        <w:spacing w:after="0" w:line="240" w:lineRule="auto"/>
        <w:jc w:val="center"/>
        <w:rPr>
          <w:rFonts w:ascii="Calibri" w:eastAsia="Times New Roman" w:hAnsi="Calibri" w:cs="Arial"/>
          <w:i/>
          <w:iCs/>
        </w:rPr>
      </w:pPr>
      <w:r w:rsidRPr="43292DA4">
        <w:rPr>
          <w:rFonts w:ascii="Calibri" w:eastAsia="Times New Roman" w:hAnsi="Calibri" w:cs="Arial"/>
          <w:i/>
          <w:iCs/>
        </w:rPr>
        <w:t>See the accompanying document ‘</w:t>
      </w:r>
      <w:r w:rsidR="192376A2" w:rsidRPr="43292DA4">
        <w:rPr>
          <w:rFonts w:ascii="Calibri" w:eastAsia="Times New Roman" w:hAnsi="Calibri" w:cs="Arial"/>
          <w:i/>
          <w:iCs/>
        </w:rPr>
        <w:t xml:space="preserve">PGR </w:t>
      </w:r>
      <w:r w:rsidRPr="43292DA4">
        <w:rPr>
          <w:rFonts w:ascii="Calibri" w:eastAsia="Times New Roman" w:hAnsi="Calibri" w:cs="Arial"/>
          <w:i/>
          <w:iCs/>
        </w:rPr>
        <w:t>Split-Site Process’</w:t>
      </w:r>
    </w:p>
    <w:p w14:paraId="5B39A486" w14:textId="77777777" w:rsidR="00FF5E1E" w:rsidRPr="00FF5E1E" w:rsidRDefault="00FF5E1E" w:rsidP="00757AE0">
      <w:pPr>
        <w:spacing w:after="0" w:line="240" w:lineRule="auto"/>
        <w:rPr>
          <w:rFonts w:ascii="Calibri" w:eastAsia="Times New Roman" w:hAnsi="Calibri" w:cs="Arial"/>
        </w:rPr>
      </w:pPr>
    </w:p>
    <w:p w14:paraId="4D699BC5" w14:textId="3E631418" w:rsidR="00FF5E1E" w:rsidRPr="00FF5E1E" w:rsidRDefault="00FF5E1E" w:rsidP="00757AE0">
      <w:pPr>
        <w:spacing w:after="0" w:line="240" w:lineRule="auto"/>
        <w:rPr>
          <w:rFonts w:ascii="Calibri" w:eastAsia="Times New Roman" w:hAnsi="Calibri" w:cs="Arial"/>
          <w:u w:val="single"/>
        </w:rPr>
      </w:pPr>
      <w:r w:rsidRPr="00FF5E1E">
        <w:rPr>
          <w:rFonts w:ascii="Calibri" w:eastAsia="Times New Roman" w:hAnsi="Calibri" w:cs="Arial"/>
        </w:rPr>
        <w:t>Refer to University Policy on </w:t>
      </w:r>
      <w:hyperlink r:id="rId12" w:tgtFrame="_blank" w:history="1">
        <w:r w:rsidRPr="00FF5E1E">
          <w:rPr>
            <w:rFonts w:ascii="Calibri" w:eastAsia="Times New Roman" w:hAnsi="Calibri" w:cs="Arial"/>
            <w:color w:val="0000FF"/>
            <w:u w:val="single"/>
          </w:rPr>
          <w:t>Supervision of Postgraduate Researchers</w:t>
        </w:r>
      </w:hyperlink>
    </w:p>
    <w:p w14:paraId="6789AE67" w14:textId="77777777" w:rsidR="00FF5E1E" w:rsidRPr="00FF5E1E" w:rsidRDefault="00FF5E1E" w:rsidP="00757AE0">
      <w:pPr>
        <w:spacing w:after="0" w:line="240" w:lineRule="auto"/>
        <w:rPr>
          <w:rFonts w:ascii="Calibri" w:eastAsia="Times New Roman" w:hAnsi="Calibri" w:cs="Arial"/>
          <w:u w:val="single"/>
        </w:rPr>
      </w:pPr>
    </w:p>
    <w:p w14:paraId="38B235E6" w14:textId="6D7424C5" w:rsidR="00FF5E1E" w:rsidRPr="00FF5E1E" w:rsidRDefault="003F00EF" w:rsidP="00757AE0">
      <w:pPr>
        <w:spacing w:after="0" w:line="240" w:lineRule="auto"/>
        <w:rPr>
          <w:rFonts w:ascii="Calibri" w:eastAsia="Times New Roman" w:hAnsi="Calibri" w:cs="Arial"/>
          <w:b/>
          <w:bCs/>
        </w:rPr>
      </w:pPr>
      <w:r>
        <w:rPr>
          <w:rFonts w:ascii="Calibri" w:eastAsia="Times New Roman" w:hAnsi="Calibri" w:cs="Arial"/>
          <w:b/>
          <w:bCs/>
        </w:rPr>
        <w:t>The main supervisor must complete this proforma</w:t>
      </w:r>
      <w:r w:rsidR="00FF5E1E" w:rsidRPr="00FF5E1E">
        <w:rPr>
          <w:rFonts w:ascii="Calibri" w:eastAsia="Times New Roman" w:hAnsi="Calibri" w:cs="Arial"/>
          <w:b/>
          <w:bCs/>
        </w:rPr>
        <w:t xml:space="preserve"> in conjunction with the </w:t>
      </w:r>
      <w:r>
        <w:rPr>
          <w:rFonts w:ascii="Calibri" w:eastAsia="Times New Roman" w:hAnsi="Calibri" w:cs="Arial"/>
          <w:b/>
          <w:bCs/>
        </w:rPr>
        <w:t>PGR</w:t>
      </w:r>
      <w:r w:rsidR="00FF5E1E" w:rsidRPr="00FF5E1E">
        <w:rPr>
          <w:rFonts w:ascii="Calibri" w:eastAsia="Times New Roman" w:hAnsi="Calibri" w:cs="Arial"/>
          <w:b/>
          <w:bCs/>
        </w:rPr>
        <w:t xml:space="preserve"> and external co-supervisor.  Please complete all sections</w:t>
      </w:r>
      <w:bookmarkEnd w:id="0"/>
      <w:r>
        <w:rPr>
          <w:rFonts w:ascii="Calibri" w:eastAsia="Times New Roman" w:hAnsi="Calibri" w:cs="Arial"/>
          <w:b/>
          <w:bCs/>
        </w:rPr>
        <w:t>.</w:t>
      </w:r>
    </w:p>
    <w:p w14:paraId="3C4B8C6C" w14:textId="2B04F09B" w:rsidR="00FF5E1E" w:rsidRDefault="00FF5E1E" w:rsidP="00FF5E1E">
      <w:pPr>
        <w:rPr>
          <w:rFonts w:ascii="Calibri" w:hAnsi="Calibri" w:cs="Arial"/>
          <w:b/>
        </w:rPr>
      </w:pPr>
    </w:p>
    <w:tbl>
      <w:tblPr>
        <w:tblStyle w:val="TableGrid"/>
        <w:tblpPr w:leftFromText="180" w:rightFromText="180" w:vertAnchor="text" w:horzAnchor="margin" w:tblpY="-42"/>
        <w:tblW w:w="10065" w:type="dxa"/>
        <w:tblLook w:val="04A0" w:firstRow="1" w:lastRow="0" w:firstColumn="1" w:lastColumn="0" w:noHBand="0" w:noVBand="1"/>
      </w:tblPr>
      <w:tblGrid>
        <w:gridCol w:w="4531"/>
        <w:gridCol w:w="5534"/>
      </w:tblGrid>
      <w:tr w:rsidR="009C5E8E" w14:paraId="78F52B01" w14:textId="77777777" w:rsidTr="009C5E8E">
        <w:tc>
          <w:tcPr>
            <w:tcW w:w="10065" w:type="dxa"/>
            <w:gridSpan w:val="2"/>
            <w:shd w:val="clear" w:color="auto" w:fill="D9D9D9" w:themeFill="background1" w:themeFillShade="D9"/>
          </w:tcPr>
          <w:p w14:paraId="068D61FF" w14:textId="6B607453" w:rsidR="009C5E8E" w:rsidRDefault="009C5E8E" w:rsidP="00FF5E1E">
            <w:pPr>
              <w:rPr>
                <w:b/>
              </w:rPr>
            </w:pPr>
            <w:r w:rsidRPr="009C5E8E">
              <w:rPr>
                <w:rFonts w:ascii="Calibri" w:hAnsi="Calibri" w:cs="Arial"/>
                <w:b/>
                <w:sz w:val="24"/>
                <w:szCs w:val="24"/>
              </w:rPr>
              <w:t>PGR AND PROGRAMME DETAILS</w:t>
            </w:r>
          </w:p>
        </w:tc>
      </w:tr>
      <w:tr w:rsidR="00FF5E1E" w14:paraId="54013711" w14:textId="77777777" w:rsidTr="00FF5E1E">
        <w:tc>
          <w:tcPr>
            <w:tcW w:w="4531" w:type="dxa"/>
          </w:tcPr>
          <w:p w14:paraId="703DD2DF" w14:textId="37F2A719" w:rsidR="00FF5E1E" w:rsidRPr="00FF5E1E" w:rsidRDefault="00FF5E1E" w:rsidP="00FF5E1E">
            <w:pPr>
              <w:rPr>
                <w:bCs/>
              </w:rPr>
            </w:pPr>
            <w:r w:rsidRPr="00FF5E1E">
              <w:rPr>
                <w:bCs/>
              </w:rPr>
              <w:t>PG</w:t>
            </w:r>
            <w:r w:rsidR="003F00EF">
              <w:rPr>
                <w:bCs/>
              </w:rPr>
              <w:t xml:space="preserve">Rs </w:t>
            </w:r>
            <w:r w:rsidRPr="00FF5E1E">
              <w:rPr>
                <w:bCs/>
              </w:rPr>
              <w:t>Name</w:t>
            </w:r>
            <w:r w:rsidR="003F00EF">
              <w:rPr>
                <w:bCs/>
              </w:rPr>
              <w:t>:</w:t>
            </w:r>
          </w:p>
        </w:tc>
        <w:tc>
          <w:tcPr>
            <w:tcW w:w="5534" w:type="dxa"/>
          </w:tcPr>
          <w:p w14:paraId="0ECFAC4D" w14:textId="77777777" w:rsidR="00FF5E1E" w:rsidRDefault="00FF5E1E" w:rsidP="00FF5E1E">
            <w:pPr>
              <w:rPr>
                <w:b/>
              </w:rPr>
            </w:pPr>
          </w:p>
          <w:p w14:paraId="5011C00B" w14:textId="77777777" w:rsidR="00FF5E1E" w:rsidRDefault="00FF5E1E" w:rsidP="00FF5E1E">
            <w:pPr>
              <w:rPr>
                <w:b/>
              </w:rPr>
            </w:pPr>
          </w:p>
        </w:tc>
      </w:tr>
      <w:tr w:rsidR="00FF5E1E" w14:paraId="301CA212" w14:textId="77777777" w:rsidTr="00FF5E1E">
        <w:tc>
          <w:tcPr>
            <w:tcW w:w="4531" w:type="dxa"/>
          </w:tcPr>
          <w:p w14:paraId="461992A9" w14:textId="77777777" w:rsidR="00FF5E1E" w:rsidRDefault="003F00EF" w:rsidP="00FF5E1E">
            <w:pPr>
              <w:rPr>
                <w:bCs/>
              </w:rPr>
            </w:pPr>
            <w:r>
              <w:rPr>
                <w:bCs/>
              </w:rPr>
              <w:t>Start Date of Programme (please state):</w:t>
            </w:r>
          </w:p>
          <w:p w14:paraId="1794030F" w14:textId="5CD3CCD3" w:rsidR="003F00EF" w:rsidRPr="00FF5E1E" w:rsidRDefault="003F00EF" w:rsidP="00FF5E1E">
            <w:pPr>
              <w:rPr>
                <w:bCs/>
              </w:rPr>
            </w:pPr>
            <w:proofErr w:type="gramStart"/>
            <w:r>
              <w:rPr>
                <w:bCs/>
              </w:rPr>
              <w:t>e.g.</w:t>
            </w:r>
            <w:proofErr w:type="gramEnd"/>
            <w:r>
              <w:rPr>
                <w:bCs/>
              </w:rPr>
              <w:t xml:space="preserve"> September 2023</w:t>
            </w:r>
          </w:p>
        </w:tc>
        <w:tc>
          <w:tcPr>
            <w:tcW w:w="5534" w:type="dxa"/>
          </w:tcPr>
          <w:p w14:paraId="5270062D" w14:textId="77777777" w:rsidR="00FF5E1E" w:rsidRDefault="00FF5E1E" w:rsidP="00FF5E1E">
            <w:pPr>
              <w:rPr>
                <w:b/>
              </w:rPr>
            </w:pPr>
          </w:p>
          <w:p w14:paraId="2446183D" w14:textId="4CBEE550" w:rsidR="003F00EF" w:rsidRDefault="003F00EF" w:rsidP="00FF5E1E">
            <w:pPr>
              <w:rPr>
                <w:b/>
              </w:rPr>
            </w:pPr>
          </w:p>
        </w:tc>
      </w:tr>
      <w:tr w:rsidR="00FF5E1E" w14:paraId="7756EDE3" w14:textId="77777777" w:rsidTr="00FF5E1E">
        <w:tc>
          <w:tcPr>
            <w:tcW w:w="4531" w:type="dxa"/>
          </w:tcPr>
          <w:p w14:paraId="49A173AA" w14:textId="598F3D8C" w:rsidR="00FF5E1E" w:rsidRPr="009C5E8E" w:rsidRDefault="00FF5E1E" w:rsidP="00FF5E1E">
            <w:pPr>
              <w:rPr>
                <w:bCs/>
              </w:rPr>
            </w:pPr>
            <w:r w:rsidRPr="009C5E8E">
              <w:rPr>
                <w:bCs/>
              </w:rPr>
              <w:t>Programme Duration</w:t>
            </w:r>
          </w:p>
        </w:tc>
        <w:tc>
          <w:tcPr>
            <w:tcW w:w="5534" w:type="dxa"/>
          </w:tcPr>
          <w:p w14:paraId="13EF9273" w14:textId="23AC4EDE" w:rsidR="00FF5E1E" w:rsidRDefault="00DB0CF4" w:rsidP="00FF5E1E">
            <w:sdt>
              <w:sdtPr>
                <w:id w:val="-1991709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5E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5E1E">
              <w:t xml:space="preserve"> 3 Years</w:t>
            </w:r>
            <w:r w:rsidR="00FF5E1E" w:rsidRPr="00CD0716">
              <w:t xml:space="preserve">     </w:t>
            </w:r>
          </w:p>
          <w:p w14:paraId="36C328F2" w14:textId="231A39C0" w:rsidR="00FF5E1E" w:rsidRDefault="00DB0CF4" w:rsidP="00FF5E1E">
            <w:sdt>
              <w:sdtPr>
                <w:id w:val="-842313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5E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5E1E">
              <w:t xml:space="preserve"> 3.5 Years</w:t>
            </w:r>
          </w:p>
          <w:p w14:paraId="51DF1C8B" w14:textId="72148B52" w:rsidR="00FF5E1E" w:rsidRPr="00FF5E1E" w:rsidRDefault="00DB0CF4" w:rsidP="00FF5E1E">
            <w:sdt>
              <w:sdtPr>
                <w:id w:val="-267624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5E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5E1E">
              <w:t xml:space="preserve"> 4 Years</w:t>
            </w:r>
            <w:r w:rsidR="00FF5E1E" w:rsidRPr="00CD0716">
              <w:t xml:space="preserve">     </w:t>
            </w:r>
          </w:p>
        </w:tc>
      </w:tr>
      <w:tr w:rsidR="00FF5E1E" w14:paraId="311DC568" w14:textId="77777777" w:rsidTr="00FF5E1E">
        <w:tc>
          <w:tcPr>
            <w:tcW w:w="4531" w:type="dxa"/>
          </w:tcPr>
          <w:p w14:paraId="5F255412" w14:textId="1A120046" w:rsidR="00FF5E1E" w:rsidRPr="009C5E8E" w:rsidRDefault="00FF5E1E" w:rsidP="00FF5E1E">
            <w:pPr>
              <w:rPr>
                <w:bCs/>
              </w:rPr>
            </w:pPr>
            <w:r w:rsidRPr="009C5E8E">
              <w:rPr>
                <w:bCs/>
              </w:rPr>
              <w:t>Research Title</w:t>
            </w:r>
          </w:p>
        </w:tc>
        <w:tc>
          <w:tcPr>
            <w:tcW w:w="5534" w:type="dxa"/>
          </w:tcPr>
          <w:p w14:paraId="472DF874" w14:textId="77777777" w:rsidR="00FF5E1E" w:rsidRDefault="00FF5E1E" w:rsidP="00FF5E1E">
            <w:pPr>
              <w:rPr>
                <w:b/>
              </w:rPr>
            </w:pPr>
          </w:p>
          <w:p w14:paraId="4FA378E3" w14:textId="77777777" w:rsidR="00FF5E1E" w:rsidRDefault="00FF5E1E" w:rsidP="00FF5E1E">
            <w:pPr>
              <w:rPr>
                <w:b/>
              </w:rPr>
            </w:pPr>
          </w:p>
          <w:p w14:paraId="3617261C" w14:textId="49A164C3" w:rsidR="00FF5E1E" w:rsidRDefault="00FF5E1E" w:rsidP="00FF5E1E">
            <w:pPr>
              <w:rPr>
                <w:b/>
              </w:rPr>
            </w:pPr>
          </w:p>
        </w:tc>
      </w:tr>
      <w:tr w:rsidR="00FF5E1E" w14:paraId="6D491E82" w14:textId="77777777" w:rsidTr="00FF5E1E">
        <w:tc>
          <w:tcPr>
            <w:tcW w:w="4531" w:type="dxa"/>
          </w:tcPr>
          <w:p w14:paraId="6793ADE5" w14:textId="72FE3879" w:rsidR="00FF5E1E" w:rsidRDefault="00FF5E1E" w:rsidP="00FF5E1E">
            <w:pPr>
              <w:rPr>
                <w:b/>
              </w:rPr>
            </w:pPr>
            <w:r>
              <w:rPr>
                <w:rFonts w:ascii="Calibri" w:hAnsi="Calibri" w:cs="Arial"/>
              </w:rPr>
              <w:t xml:space="preserve">Funding Arrangements </w:t>
            </w:r>
            <w:r w:rsidRPr="00FA6C69">
              <w:rPr>
                <w:rFonts w:ascii="Calibri" w:hAnsi="Calibri" w:cs="Arial"/>
                <w:i/>
                <w:iCs/>
                <w:sz w:val="20"/>
                <w:szCs w:val="20"/>
              </w:rPr>
              <w:t xml:space="preserve">(please provide details on how the </w:t>
            </w:r>
            <w:r w:rsidR="003F00EF">
              <w:rPr>
                <w:rFonts w:ascii="Calibri" w:hAnsi="Calibri" w:cs="Arial"/>
                <w:i/>
                <w:iCs/>
                <w:sz w:val="20"/>
                <w:szCs w:val="20"/>
              </w:rPr>
              <w:t>PGR is currently funded</w:t>
            </w:r>
            <w:r w:rsidRPr="00FA6C69">
              <w:rPr>
                <w:rFonts w:ascii="Calibri" w:hAnsi="Calibri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534" w:type="dxa"/>
          </w:tcPr>
          <w:p w14:paraId="63AE9FD1" w14:textId="77777777" w:rsidR="00FF5E1E" w:rsidRDefault="00FF5E1E" w:rsidP="00FF5E1E">
            <w:pPr>
              <w:rPr>
                <w:b/>
              </w:rPr>
            </w:pPr>
          </w:p>
          <w:p w14:paraId="5D7F540C" w14:textId="77777777" w:rsidR="00757AE0" w:rsidRDefault="00757AE0" w:rsidP="00FF5E1E">
            <w:pPr>
              <w:rPr>
                <w:b/>
              </w:rPr>
            </w:pPr>
          </w:p>
          <w:p w14:paraId="3677251E" w14:textId="77777777" w:rsidR="00757AE0" w:rsidRDefault="00757AE0" w:rsidP="00FF5E1E">
            <w:pPr>
              <w:rPr>
                <w:b/>
              </w:rPr>
            </w:pPr>
          </w:p>
          <w:p w14:paraId="55D9868F" w14:textId="77777777" w:rsidR="00757AE0" w:rsidRDefault="00757AE0" w:rsidP="00FF5E1E">
            <w:pPr>
              <w:rPr>
                <w:b/>
              </w:rPr>
            </w:pPr>
          </w:p>
          <w:p w14:paraId="278325AD" w14:textId="13D7B8CF" w:rsidR="00757AE0" w:rsidRDefault="00757AE0" w:rsidP="00FF5E1E">
            <w:pPr>
              <w:rPr>
                <w:b/>
              </w:rPr>
            </w:pPr>
          </w:p>
        </w:tc>
      </w:tr>
    </w:tbl>
    <w:p w14:paraId="7A449A08" w14:textId="77777777" w:rsidR="00FF5E1E" w:rsidRDefault="00FF5E1E" w:rsidP="00F5488E">
      <w:pPr>
        <w:spacing w:after="0" w:line="240" w:lineRule="auto"/>
        <w:rPr>
          <w:b/>
        </w:rPr>
      </w:pPr>
    </w:p>
    <w:tbl>
      <w:tblPr>
        <w:tblpPr w:leftFromText="181" w:rightFromText="181" w:vertAnchor="text" w:horzAnchor="margin" w:tblpY="1"/>
        <w:tblOverlap w:val="never"/>
        <w:tblW w:w="100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5103"/>
      </w:tblGrid>
      <w:tr w:rsidR="009C5E8E" w:rsidRPr="002D517E" w14:paraId="7C92EBDF" w14:textId="77777777" w:rsidTr="009C5E8E">
        <w:tc>
          <w:tcPr>
            <w:tcW w:w="10065" w:type="dxa"/>
            <w:gridSpan w:val="2"/>
            <w:shd w:val="clear" w:color="auto" w:fill="D9D9D9"/>
          </w:tcPr>
          <w:p w14:paraId="7C20420D" w14:textId="3EDF721F" w:rsidR="009C5E8E" w:rsidRPr="009C5E8E" w:rsidRDefault="009C5E8E" w:rsidP="009C5E8E">
            <w:pPr>
              <w:spacing w:after="0" w:line="240" w:lineRule="auto"/>
              <w:rPr>
                <w:rFonts w:ascii="Calibri" w:hAnsi="Calibri" w:cs="Calibri"/>
                <w:b/>
                <w:sz w:val="28"/>
              </w:rPr>
            </w:pPr>
            <w:r w:rsidRPr="009C5E8E">
              <w:rPr>
                <w:rFonts w:ascii="Calibri" w:hAnsi="Calibri" w:cs="Calibri"/>
                <w:b/>
                <w:sz w:val="24"/>
                <w:szCs w:val="20"/>
              </w:rPr>
              <w:t>The Supervisory Team</w:t>
            </w:r>
          </w:p>
        </w:tc>
      </w:tr>
      <w:tr w:rsidR="009C5E8E" w:rsidRPr="005C6C2D" w14:paraId="3198EB27" w14:textId="77777777" w:rsidTr="009C5E8E">
        <w:tc>
          <w:tcPr>
            <w:tcW w:w="4962" w:type="dxa"/>
          </w:tcPr>
          <w:p w14:paraId="2B6FD3A8" w14:textId="77777777" w:rsidR="009C5E8E" w:rsidRPr="005C6C2D" w:rsidRDefault="009C5E8E" w:rsidP="009C5E8E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in</w:t>
            </w:r>
            <w:r w:rsidRPr="005C6C2D">
              <w:rPr>
                <w:rFonts w:ascii="Calibri" w:hAnsi="Calibri" w:cs="Calibri"/>
                <w:b/>
              </w:rPr>
              <w:t xml:space="preserve"> Supervisor Name</w:t>
            </w:r>
          </w:p>
        </w:tc>
        <w:tc>
          <w:tcPr>
            <w:tcW w:w="5103" w:type="dxa"/>
          </w:tcPr>
          <w:p w14:paraId="7C17A16E" w14:textId="77777777" w:rsidR="009C5E8E" w:rsidRPr="005C6C2D" w:rsidRDefault="009C5E8E" w:rsidP="009C5E8E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="009C5E8E" w:rsidRPr="005C6C2D" w14:paraId="17751917" w14:textId="77777777" w:rsidTr="009C5E8E">
        <w:tc>
          <w:tcPr>
            <w:tcW w:w="4962" w:type="dxa"/>
          </w:tcPr>
          <w:p w14:paraId="60105874" w14:textId="17472235" w:rsidR="009C5E8E" w:rsidRDefault="009C5E8E" w:rsidP="009C5E8E">
            <w:pPr>
              <w:spacing w:after="0" w:line="240" w:lineRule="auto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School</w:t>
            </w:r>
          </w:p>
        </w:tc>
        <w:tc>
          <w:tcPr>
            <w:tcW w:w="5103" w:type="dxa"/>
          </w:tcPr>
          <w:p w14:paraId="6E1E321B" w14:textId="77777777" w:rsidR="009C5E8E" w:rsidRPr="005C6C2D" w:rsidRDefault="009C5E8E" w:rsidP="009C5E8E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="009C5E8E" w:rsidRPr="005C6C2D" w14:paraId="3DB25381" w14:textId="77777777" w:rsidTr="009C5E8E">
        <w:tc>
          <w:tcPr>
            <w:tcW w:w="4962" w:type="dxa"/>
          </w:tcPr>
          <w:p w14:paraId="52820A1D" w14:textId="77777777" w:rsidR="009C5E8E" w:rsidRPr="005C6C2D" w:rsidRDefault="009C5E8E" w:rsidP="009C5E8E">
            <w:pPr>
              <w:spacing w:after="0" w:line="240" w:lineRule="auto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Department</w:t>
            </w:r>
          </w:p>
        </w:tc>
        <w:tc>
          <w:tcPr>
            <w:tcW w:w="5103" w:type="dxa"/>
          </w:tcPr>
          <w:p w14:paraId="61CAD74B" w14:textId="77777777" w:rsidR="009C5E8E" w:rsidRPr="005C6C2D" w:rsidRDefault="009C5E8E" w:rsidP="009C5E8E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="009C5E8E" w:rsidRPr="005C6C2D" w14:paraId="43F32E49" w14:textId="77777777" w:rsidTr="009C5E8E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0231B" w14:textId="77777777" w:rsidR="009C5E8E" w:rsidRPr="005C6C2D" w:rsidRDefault="009C5E8E" w:rsidP="009C5E8E">
            <w:pPr>
              <w:spacing w:after="0" w:line="240" w:lineRule="auto"/>
              <w:rPr>
                <w:rFonts w:ascii="Calibri" w:hAnsi="Calibri" w:cs="Calibri"/>
                <w:bCs/>
                <w:i/>
                <w:iCs/>
              </w:rPr>
            </w:pPr>
            <w:r w:rsidRPr="005C6C2D">
              <w:rPr>
                <w:rFonts w:ascii="Calibri" w:hAnsi="Calibri" w:cs="Calibri"/>
                <w:bCs/>
              </w:rPr>
              <w:t>Position</w:t>
            </w:r>
            <w:r w:rsidRPr="005C6C2D">
              <w:rPr>
                <w:rFonts w:ascii="Calibri" w:hAnsi="Calibri" w:cs="Calibri"/>
                <w:bCs/>
                <w:i/>
                <w:iCs/>
              </w:rPr>
              <w:t xml:space="preserve"> 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F758A" w14:textId="77777777" w:rsidR="009C5E8E" w:rsidRDefault="00DB0CF4" w:rsidP="009C5E8E">
            <w:pPr>
              <w:spacing w:after="0" w:line="240" w:lineRule="auto"/>
            </w:pPr>
            <w:sdt>
              <w:sdtPr>
                <w:id w:val="-1558470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5E8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C5E8E">
              <w:t xml:space="preserve"> Substantive</w:t>
            </w:r>
            <w:r w:rsidR="009C5E8E" w:rsidRPr="00CD0716">
              <w:t xml:space="preserve">     </w:t>
            </w:r>
          </w:p>
          <w:p w14:paraId="79CCE17B" w14:textId="77777777" w:rsidR="009C5E8E" w:rsidRPr="005C6C2D" w:rsidRDefault="00DB0CF4" w:rsidP="009C5E8E">
            <w:pPr>
              <w:spacing w:after="0" w:line="240" w:lineRule="auto"/>
              <w:rPr>
                <w:rFonts w:ascii="Calibri" w:hAnsi="Calibri" w:cs="Calibri"/>
                <w:b/>
              </w:rPr>
            </w:pPr>
            <w:sdt>
              <w:sdtPr>
                <w:id w:val="-825200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5E8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C5E8E">
              <w:t xml:space="preserve"> </w:t>
            </w:r>
            <w:r w:rsidR="009C5E8E" w:rsidRPr="00CD0716">
              <w:t>Honorary</w:t>
            </w:r>
          </w:p>
        </w:tc>
      </w:tr>
      <w:tr w:rsidR="009C5E8E" w:rsidRPr="005C6C2D" w14:paraId="7DCAB407" w14:textId="77777777" w:rsidTr="009C5E8E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37112" w14:textId="77777777" w:rsidR="009C5E8E" w:rsidRDefault="009C5E8E" w:rsidP="009C5E8E">
            <w:pPr>
              <w:spacing w:after="0" w:line="240" w:lineRule="auto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Appointmen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5B57A" w14:textId="77777777" w:rsidR="009C5E8E" w:rsidRDefault="00DB0CF4" w:rsidP="009C5E8E">
            <w:pPr>
              <w:spacing w:after="0" w:line="240" w:lineRule="auto"/>
            </w:pPr>
            <w:sdt>
              <w:sdtPr>
                <w:id w:val="-1483141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5E8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C5E8E">
              <w:t xml:space="preserve"> Confirmed</w:t>
            </w:r>
          </w:p>
          <w:p w14:paraId="4C1FDF6A" w14:textId="77777777" w:rsidR="009C5E8E" w:rsidRDefault="00DB0CF4" w:rsidP="009C5E8E">
            <w:pPr>
              <w:spacing w:after="0" w:line="240" w:lineRule="auto"/>
            </w:pPr>
            <w:sdt>
              <w:sdtPr>
                <w:id w:val="-790436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5E8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C5E8E">
              <w:t xml:space="preserve"> Probationary</w:t>
            </w:r>
          </w:p>
        </w:tc>
      </w:tr>
      <w:tr w:rsidR="009C5E8E" w:rsidRPr="005C6C2D" w14:paraId="5ADEB687" w14:textId="77777777" w:rsidTr="009C5E8E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97E88" w14:textId="77777777" w:rsidR="009C5E8E" w:rsidRPr="007F2F37" w:rsidRDefault="009C5E8E" w:rsidP="009C5E8E">
            <w:pPr>
              <w:spacing w:after="0" w:line="240" w:lineRule="auto"/>
              <w:rPr>
                <w:rFonts w:ascii="Calibri" w:hAnsi="Calibri" w:cs="Calibri"/>
                <w:bCs/>
                <w:highlight w:val="yellow"/>
              </w:rPr>
            </w:pPr>
            <w:r>
              <w:rPr>
                <w:rFonts w:ascii="Calibri" w:hAnsi="Calibri" w:cs="Calibri"/>
                <w:bCs/>
              </w:rPr>
              <w:t xml:space="preserve">Are you </w:t>
            </w:r>
            <w:r w:rsidRPr="00F5488E">
              <w:rPr>
                <w:rFonts w:ascii="Calibri" w:hAnsi="Calibri" w:cs="Calibri"/>
                <w:bCs/>
              </w:rPr>
              <w:t xml:space="preserve">an Early Careers Researcher (ECR) (see </w:t>
            </w:r>
            <w:hyperlink r:id="rId13" w:history="1">
              <w:r w:rsidRPr="00F5488E">
                <w:rPr>
                  <w:rStyle w:val="Hyperlink"/>
                  <w:rFonts w:ascii="Calibri" w:hAnsi="Calibri" w:cs="Calibri"/>
                  <w:bCs/>
                </w:rPr>
                <w:t>University supervision guidance</w:t>
              </w:r>
            </w:hyperlink>
            <w:r>
              <w:rPr>
                <w:rFonts w:ascii="Calibri" w:hAnsi="Calibri" w:cs="Calibri"/>
                <w:bCs/>
              </w:rPr>
              <w:t>)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80957" w14:textId="77777777" w:rsidR="009C5E8E" w:rsidRDefault="00DB0CF4" w:rsidP="009C5E8E">
            <w:pPr>
              <w:spacing w:after="0" w:line="240" w:lineRule="auto"/>
            </w:pPr>
            <w:sdt>
              <w:sdtPr>
                <w:id w:val="-1833288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5E8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C5E8E">
              <w:t xml:space="preserve"> Yes</w:t>
            </w:r>
          </w:p>
          <w:p w14:paraId="20FB1198" w14:textId="77777777" w:rsidR="009C5E8E" w:rsidRPr="005C6C2D" w:rsidRDefault="00DB0CF4" w:rsidP="009C5E8E">
            <w:pPr>
              <w:spacing w:after="0" w:line="240" w:lineRule="auto"/>
              <w:rPr>
                <w:rFonts w:ascii="Calibri" w:hAnsi="Calibri" w:cs="Calibri"/>
                <w:b/>
              </w:rPr>
            </w:pPr>
            <w:sdt>
              <w:sdtPr>
                <w:id w:val="-396056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5E8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C5E8E">
              <w:t xml:space="preserve"> No</w:t>
            </w:r>
          </w:p>
        </w:tc>
      </w:tr>
      <w:tr w:rsidR="009C5E8E" w:rsidRPr="005C6C2D" w14:paraId="053A683C" w14:textId="77777777" w:rsidTr="009C5E8E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D4FBB" w14:textId="77777777" w:rsidR="009C5E8E" w:rsidRPr="005C6C2D" w:rsidRDefault="009C5E8E" w:rsidP="009C5E8E">
            <w:pPr>
              <w:spacing w:after="0" w:line="240" w:lineRule="auto"/>
              <w:rPr>
                <w:rFonts w:ascii="Calibri" w:hAnsi="Calibri" w:cs="Calibri"/>
                <w:bCs/>
              </w:rPr>
            </w:pPr>
            <w:bookmarkStart w:id="1" w:name="_Hlk146007838"/>
            <w:r w:rsidRPr="005C6C2D">
              <w:rPr>
                <w:rFonts w:ascii="Calibri" w:hAnsi="Calibri" w:cs="Calibri"/>
                <w:bCs/>
              </w:rPr>
              <w:t xml:space="preserve">Does your contract extend beyond the </w:t>
            </w:r>
            <w:r>
              <w:rPr>
                <w:rFonts w:ascii="Calibri" w:hAnsi="Calibri" w:cs="Calibri"/>
                <w:bCs/>
              </w:rPr>
              <w:t>PGR’s</w:t>
            </w:r>
            <w:r w:rsidRPr="005C6C2D">
              <w:rPr>
                <w:rFonts w:ascii="Calibri" w:hAnsi="Calibri" w:cs="Calibri"/>
                <w:bCs/>
              </w:rPr>
              <w:t xml:space="preserve"> expected registration period 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887FB" w14:textId="77777777" w:rsidR="009C5E8E" w:rsidRDefault="00DB0CF4" w:rsidP="009C5E8E">
            <w:pPr>
              <w:spacing w:after="0" w:line="240" w:lineRule="auto"/>
            </w:pPr>
            <w:sdt>
              <w:sdtPr>
                <w:id w:val="-737555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5E8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C5E8E">
              <w:t xml:space="preserve"> Yes</w:t>
            </w:r>
          </w:p>
          <w:p w14:paraId="2C459A3A" w14:textId="77777777" w:rsidR="009C5E8E" w:rsidRPr="005C6C2D" w:rsidRDefault="00DB0CF4" w:rsidP="009C5E8E">
            <w:pPr>
              <w:spacing w:after="0" w:line="240" w:lineRule="auto"/>
              <w:rPr>
                <w:rFonts w:ascii="Calibri" w:hAnsi="Calibri" w:cs="Calibri"/>
                <w:b/>
              </w:rPr>
            </w:pPr>
            <w:sdt>
              <w:sdtPr>
                <w:id w:val="-511684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5E8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C5E8E">
              <w:t xml:space="preserve"> No</w:t>
            </w:r>
          </w:p>
        </w:tc>
      </w:tr>
      <w:bookmarkEnd w:id="1"/>
      <w:tr w:rsidR="009C5E8E" w:rsidRPr="005C6C2D" w14:paraId="73AC3C2F" w14:textId="77777777" w:rsidTr="009C5E8E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D6C03" w14:textId="77777777" w:rsidR="009C5E8E" w:rsidRPr="005C6C2D" w:rsidRDefault="009C5E8E" w:rsidP="009C5E8E">
            <w:pPr>
              <w:spacing w:after="0" w:line="240" w:lineRule="auto"/>
              <w:rPr>
                <w:rFonts w:ascii="Calibri" w:hAnsi="Calibri" w:cs="Calibri"/>
                <w:bCs/>
              </w:rPr>
            </w:pPr>
            <w:r w:rsidRPr="00F5488E">
              <w:rPr>
                <w:rFonts w:ascii="Calibri" w:hAnsi="Calibri" w:cs="Calibri"/>
                <w:bCs/>
              </w:rPr>
              <w:t xml:space="preserve">If </w:t>
            </w:r>
            <w:r>
              <w:rPr>
                <w:rFonts w:ascii="Calibri" w:hAnsi="Calibri" w:cs="Calibri"/>
                <w:bCs/>
              </w:rPr>
              <w:t>your</w:t>
            </w:r>
            <w:r w:rsidRPr="00F5488E">
              <w:rPr>
                <w:rFonts w:ascii="Calibri" w:hAnsi="Calibri" w:cs="Calibri"/>
                <w:bCs/>
              </w:rPr>
              <w:t xml:space="preserve"> appointment is not full-time, please indicate FTE here</w:t>
            </w:r>
            <w:r w:rsidRPr="00F5488E">
              <w:rPr>
                <w:rFonts w:ascii="Calibri" w:hAnsi="Calibri" w:cs="Calibri"/>
                <w:bCs/>
              </w:rPr>
              <w:tab/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57AFD" w14:textId="77777777" w:rsidR="009C5E8E" w:rsidRPr="005C6C2D" w:rsidRDefault="009C5E8E" w:rsidP="009C5E8E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="009C5E8E" w:rsidRPr="005C6C2D" w14:paraId="12B7403E" w14:textId="77777777" w:rsidTr="009C5E8E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DD614" w14:textId="77777777" w:rsidR="009C5E8E" w:rsidRPr="005C6C2D" w:rsidRDefault="009C5E8E" w:rsidP="009C5E8E">
            <w:pPr>
              <w:spacing w:after="0" w:line="240" w:lineRule="auto"/>
              <w:rPr>
                <w:rFonts w:ascii="Calibri" w:hAnsi="Calibri" w:cs="Calibri"/>
                <w:bCs/>
              </w:rPr>
            </w:pPr>
            <w:r w:rsidRPr="005C6C2D">
              <w:rPr>
                <w:rFonts w:ascii="Calibri" w:hAnsi="Calibri" w:cs="Calibri"/>
                <w:bCs/>
              </w:rPr>
              <w:t>Num</w:t>
            </w:r>
            <w:r>
              <w:rPr>
                <w:rFonts w:ascii="Calibri" w:hAnsi="Calibri" w:cs="Calibri"/>
                <w:bCs/>
              </w:rPr>
              <w:t xml:space="preserve">ber of currently registered PGRs </w:t>
            </w:r>
            <w:r w:rsidRPr="005C6C2D">
              <w:rPr>
                <w:rFonts w:ascii="Calibri" w:hAnsi="Calibri" w:cs="Calibri"/>
                <w:bCs/>
              </w:rPr>
              <w:t xml:space="preserve">(as </w:t>
            </w:r>
            <w:r>
              <w:rPr>
                <w:rFonts w:ascii="Calibri" w:hAnsi="Calibri" w:cs="Calibri"/>
                <w:bCs/>
              </w:rPr>
              <w:t>the main</w:t>
            </w:r>
            <w:r w:rsidRPr="005C6C2D">
              <w:rPr>
                <w:rFonts w:ascii="Calibri" w:hAnsi="Calibri" w:cs="Calibri"/>
                <w:bCs/>
              </w:rPr>
              <w:t xml:space="preserve"> Supervisor)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A929C" w14:textId="77777777" w:rsidR="009C5E8E" w:rsidRPr="005C6C2D" w:rsidRDefault="009C5E8E" w:rsidP="009C5E8E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="009C5E8E" w:rsidRPr="005C6C2D" w14:paraId="41430E9A" w14:textId="77777777" w:rsidTr="009C5E8E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84EA3" w14:textId="7166EAD7" w:rsidR="009C5E8E" w:rsidRPr="005C6C2D" w:rsidRDefault="009C5E8E" w:rsidP="009C5E8E">
            <w:pPr>
              <w:spacing w:after="0" w:line="240" w:lineRule="auto"/>
              <w:rPr>
                <w:rFonts w:ascii="Calibri" w:hAnsi="Calibri" w:cs="Calibri"/>
                <w:bCs/>
              </w:rPr>
            </w:pPr>
            <w:r w:rsidRPr="005C6C2D">
              <w:rPr>
                <w:rFonts w:ascii="Calibri" w:hAnsi="Calibri" w:cs="Calibri"/>
                <w:bCs/>
              </w:rPr>
              <w:t>Num</w:t>
            </w:r>
            <w:r>
              <w:rPr>
                <w:rFonts w:ascii="Calibri" w:hAnsi="Calibri" w:cs="Calibri"/>
                <w:bCs/>
              </w:rPr>
              <w:t xml:space="preserve">ber of currently registered PGRs </w:t>
            </w:r>
            <w:r w:rsidRPr="005C6C2D">
              <w:rPr>
                <w:rFonts w:ascii="Calibri" w:hAnsi="Calibri" w:cs="Calibri"/>
                <w:bCs/>
              </w:rPr>
              <w:t>(as co-</w:t>
            </w:r>
            <w:r w:rsidR="0080694E">
              <w:rPr>
                <w:rFonts w:ascii="Calibri" w:hAnsi="Calibri" w:cs="Calibri"/>
                <w:bCs/>
              </w:rPr>
              <w:t>supervisors</w:t>
            </w:r>
            <w:r w:rsidRPr="005C6C2D">
              <w:rPr>
                <w:rFonts w:ascii="Calibri" w:hAnsi="Calibri" w:cs="Calibri"/>
                <w:bCs/>
              </w:rPr>
              <w:t>)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D7AF5" w14:textId="77777777" w:rsidR="009C5E8E" w:rsidRPr="005C6C2D" w:rsidRDefault="009C5E8E" w:rsidP="009C5E8E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</w:tbl>
    <w:p w14:paraId="224B6D9E" w14:textId="77777777" w:rsidR="00F5488E" w:rsidRDefault="00F5488E" w:rsidP="00925C05">
      <w:pPr>
        <w:spacing w:after="0" w:line="240" w:lineRule="auto"/>
        <w:rPr>
          <w:b/>
        </w:rPr>
      </w:pPr>
    </w:p>
    <w:tbl>
      <w:tblPr>
        <w:tblpPr w:leftFromText="181" w:rightFromText="181" w:vertAnchor="text" w:horzAnchor="margin" w:tblpY="1"/>
        <w:tblOverlap w:val="never"/>
        <w:tblW w:w="100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5103"/>
      </w:tblGrid>
      <w:tr w:rsidR="00A56D5C" w:rsidRPr="005C6C2D" w14:paraId="6A9CCE3C" w14:textId="77777777" w:rsidTr="00E737CA">
        <w:tc>
          <w:tcPr>
            <w:tcW w:w="4962" w:type="dxa"/>
          </w:tcPr>
          <w:p w14:paraId="613F028F" w14:textId="7EB714E0" w:rsidR="00A56D5C" w:rsidRPr="005C6C2D" w:rsidRDefault="00A56D5C" w:rsidP="00E737CA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lastRenderedPageBreak/>
              <w:t>Co-Supervisor</w:t>
            </w:r>
            <w:r w:rsidRPr="005C6C2D">
              <w:rPr>
                <w:rFonts w:ascii="Calibri" w:hAnsi="Calibri" w:cs="Calibri"/>
                <w:b/>
              </w:rPr>
              <w:t xml:space="preserve"> Name</w:t>
            </w:r>
          </w:p>
        </w:tc>
        <w:tc>
          <w:tcPr>
            <w:tcW w:w="5103" w:type="dxa"/>
          </w:tcPr>
          <w:p w14:paraId="49520529" w14:textId="77777777" w:rsidR="00A56D5C" w:rsidRPr="005C6C2D" w:rsidRDefault="00A56D5C" w:rsidP="00E737CA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="00A56D5C" w:rsidRPr="005C6C2D" w14:paraId="3385E638" w14:textId="77777777" w:rsidTr="00E737CA">
        <w:tc>
          <w:tcPr>
            <w:tcW w:w="4962" w:type="dxa"/>
          </w:tcPr>
          <w:p w14:paraId="1CA0B38F" w14:textId="77777777" w:rsidR="00A56D5C" w:rsidRDefault="00A56D5C" w:rsidP="00E737CA">
            <w:pPr>
              <w:spacing w:after="0" w:line="240" w:lineRule="auto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School</w:t>
            </w:r>
          </w:p>
        </w:tc>
        <w:tc>
          <w:tcPr>
            <w:tcW w:w="5103" w:type="dxa"/>
          </w:tcPr>
          <w:p w14:paraId="5C152DAB" w14:textId="77777777" w:rsidR="00A56D5C" w:rsidRPr="005C6C2D" w:rsidRDefault="00A56D5C" w:rsidP="00E737CA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="00A56D5C" w:rsidRPr="005C6C2D" w14:paraId="1CF90E85" w14:textId="77777777" w:rsidTr="00E737CA">
        <w:tc>
          <w:tcPr>
            <w:tcW w:w="4962" w:type="dxa"/>
          </w:tcPr>
          <w:p w14:paraId="32DDB7CE" w14:textId="77777777" w:rsidR="00A56D5C" w:rsidRPr="005C6C2D" w:rsidRDefault="00A56D5C" w:rsidP="00E737CA">
            <w:pPr>
              <w:spacing w:after="0" w:line="240" w:lineRule="auto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Department</w:t>
            </w:r>
          </w:p>
        </w:tc>
        <w:tc>
          <w:tcPr>
            <w:tcW w:w="5103" w:type="dxa"/>
          </w:tcPr>
          <w:p w14:paraId="7EE11BEB" w14:textId="77777777" w:rsidR="00A56D5C" w:rsidRPr="005C6C2D" w:rsidRDefault="00A56D5C" w:rsidP="00E737CA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="00A56D5C" w:rsidRPr="005C6C2D" w14:paraId="1F0D4F07" w14:textId="77777777" w:rsidTr="00E737CA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EB971" w14:textId="77777777" w:rsidR="00A56D5C" w:rsidRPr="005C6C2D" w:rsidRDefault="00A56D5C" w:rsidP="00E737CA">
            <w:pPr>
              <w:spacing w:after="0" w:line="240" w:lineRule="auto"/>
              <w:rPr>
                <w:rFonts w:ascii="Calibri" w:hAnsi="Calibri" w:cs="Calibri"/>
                <w:bCs/>
                <w:i/>
                <w:iCs/>
              </w:rPr>
            </w:pPr>
            <w:r w:rsidRPr="005C6C2D">
              <w:rPr>
                <w:rFonts w:ascii="Calibri" w:hAnsi="Calibri" w:cs="Calibri"/>
                <w:bCs/>
              </w:rPr>
              <w:t>Position</w:t>
            </w:r>
            <w:r w:rsidRPr="005C6C2D">
              <w:rPr>
                <w:rFonts w:ascii="Calibri" w:hAnsi="Calibri" w:cs="Calibri"/>
                <w:bCs/>
                <w:i/>
                <w:iCs/>
              </w:rPr>
              <w:t xml:space="preserve"> 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CF592" w14:textId="77777777" w:rsidR="00A56D5C" w:rsidRDefault="00DB0CF4" w:rsidP="00E737CA">
            <w:pPr>
              <w:spacing w:after="0" w:line="240" w:lineRule="auto"/>
            </w:pPr>
            <w:sdt>
              <w:sdtPr>
                <w:id w:val="1332788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56D5C">
              <w:t xml:space="preserve"> Substantive</w:t>
            </w:r>
            <w:r w:rsidR="00A56D5C" w:rsidRPr="00CD0716">
              <w:t xml:space="preserve">     </w:t>
            </w:r>
          </w:p>
          <w:p w14:paraId="0F35D3DC" w14:textId="77777777" w:rsidR="00A56D5C" w:rsidRPr="005C6C2D" w:rsidRDefault="00DB0CF4" w:rsidP="00E737CA">
            <w:pPr>
              <w:spacing w:after="0" w:line="240" w:lineRule="auto"/>
              <w:rPr>
                <w:rFonts w:ascii="Calibri" w:hAnsi="Calibri" w:cs="Calibri"/>
                <w:b/>
              </w:rPr>
            </w:pPr>
            <w:sdt>
              <w:sdtPr>
                <w:id w:val="1265491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56D5C">
              <w:t xml:space="preserve"> </w:t>
            </w:r>
            <w:r w:rsidR="00A56D5C" w:rsidRPr="00CD0716">
              <w:t>Honorary</w:t>
            </w:r>
          </w:p>
        </w:tc>
      </w:tr>
      <w:tr w:rsidR="00A56D5C" w:rsidRPr="005C6C2D" w14:paraId="3BD5C25E" w14:textId="77777777" w:rsidTr="00E737CA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D8A8B" w14:textId="77777777" w:rsidR="00A56D5C" w:rsidRDefault="00A56D5C" w:rsidP="00E737CA">
            <w:pPr>
              <w:spacing w:after="0" w:line="240" w:lineRule="auto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Appointmen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EFE2" w14:textId="77777777" w:rsidR="00A56D5C" w:rsidRDefault="00DB0CF4" w:rsidP="00E737CA">
            <w:pPr>
              <w:spacing w:after="0" w:line="240" w:lineRule="auto"/>
            </w:pPr>
            <w:sdt>
              <w:sdtPr>
                <w:id w:val="-1526475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56D5C">
              <w:t xml:space="preserve"> Confirmed</w:t>
            </w:r>
          </w:p>
          <w:p w14:paraId="77776E77" w14:textId="77777777" w:rsidR="00A56D5C" w:rsidRDefault="00DB0CF4" w:rsidP="00E737CA">
            <w:pPr>
              <w:spacing w:after="0" w:line="240" w:lineRule="auto"/>
            </w:pPr>
            <w:sdt>
              <w:sdtPr>
                <w:id w:val="-1239637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56D5C">
              <w:t xml:space="preserve"> Probationary</w:t>
            </w:r>
          </w:p>
        </w:tc>
      </w:tr>
      <w:tr w:rsidR="00A56D5C" w:rsidRPr="005C6C2D" w14:paraId="70ABE226" w14:textId="77777777" w:rsidTr="00E737CA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E62CC" w14:textId="77777777" w:rsidR="00A56D5C" w:rsidRPr="007F2F37" w:rsidRDefault="00A56D5C" w:rsidP="00E737CA">
            <w:pPr>
              <w:spacing w:after="0" w:line="240" w:lineRule="auto"/>
              <w:rPr>
                <w:rFonts w:ascii="Calibri" w:hAnsi="Calibri" w:cs="Calibri"/>
                <w:bCs/>
                <w:highlight w:val="yellow"/>
              </w:rPr>
            </w:pPr>
            <w:r>
              <w:rPr>
                <w:rFonts w:ascii="Calibri" w:hAnsi="Calibri" w:cs="Calibri"/>
                <w:bCs/>
              </w:rPr>
              <w:t xml:space="preserve">Are you </w:t>
            </w:r>
            <w:r w:rsidRPr="00F5488E">
              <w:rPr>
                <w:rFonts w:ascii="Calibri" w:hAnsi="Calibri" w:cs="Calibri"/>
                <w:bCs/>
              </w:rPr>
              <w:t xml:space="preserve">an Early Careers Researcher (ECR) (see </w:t>
            </w:r>
            <w:hyperlink r:id="rId14" w:history="1">
              <w:r w:rsidRPr="00F5488E">
                <w:rPr>
                  <w:rStyle w:val="Hyperlink"/>
                  <w:rFonts w:ascii="Calibri" w:hAnsi="Calibri" w:cs="Calibri"/>
                  <w:bCs/>
                </w:rPr>
                <w:t>University supervision guidance</w:t>
              </w:r>
            </w:hyperlink>
            <w:r>
              <w:rPr>
                <w:rFonts w:ascii="Calibri" w:hAnsi="Calibri" w:cs="Calibri"/>
                <w:bCs/>
              </w:rPr>
              <w:t>)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0ECFE" w14:textId="77777777" w:rsidR="00A56D5C" w:rsidRDefault="00DB0CF4" w:rsidP="00E737CA">
            <w:pPr>
              <w:spacing w:after="0" w:line="240" w:lineRule="auto"/>
            </w:pPr>
            <w:sdt>
              <w:sdtPr>
                <w:id w:val="779140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56D5C">
              <w:t xml:space="preserve"> Yes</w:t>
            </w:r>
          </w:p>
          <w:p w14:paraId="3640D804" w14:textId="77777777" w:rsidR="00A56D5C" w:rsidRPr="005C6C2D" w:rsidRDefault="00DB0CF4" w:rsidP="00E737CA">
            <w:pPr>
              <w:spacing w:after="0" w:line="240" w:lineRule="auto"/>
              <w:rPr>
                <w:rFonts w:ascii="Calibri" w:hAnsi="Calibri" w:cs="Calibri"/>
                <w:b/>
              </w:rPr>
            </w:pPr>
            <w:sdt>
              <w:sdtPr>
                <w:id w:val="889382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56D5C">
              <w:t xml:space="preserve"> No</w:t>
            </w:r>
          </w:p>
        </w:tc>
      </w:tr>
      <w:tr w:rsidR="00A56D5C" w:rsidRPr="005C6C2D" w14:paraId="3693F0E9" w14:textId="77777777" w:rsidTr="00E737CA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FBDB3" w14:textId="5DEAC3FF" w:rsidR="00A56D5C" w:rsidRPr="005C6C2D" w:rsidRDefault="00A56D5C" w:rsidP="00E737CA">
            <w:pPr>
              <w:spacing w:after="0" w:line="240" w:lineRule="auto"/>
              <w:rPr>
                <w:rFonts w:ascii="Calibri" w:hAnsi="Calibri" w:cs="Calibri"/>
                <w:bCs/>
              </w:rPr>
            </w:pPr>
            <w:r w:rsidRPr="005C6C2D">
              <w:rPr>
                <w:rFonts w:ascii="Calibri" w:hAnsi="Calibri" w:cs="Calibri"/>
                <w:bCs/>
              </w:rPr>
              <w:t xml:space="preserve">Does </w:t>
            </w:r>
            <w:r>
              <w:rPr>
                <w:rFonts w:ascii="Calibri" w:hAnsi="Calibri" w:cs="Calibri"/>
                <w:bCs/>
              </w:rPr>
              <w:t>the</w:t>
            </w:r>
            <w:r w:rsidRPr="005C6C2D">
              <w:rPr>
                <w:rFonts w:ascii="Calibri" w:hAnsi="Calibri" w:cs="Calibri"/>
                <w:bCs/>
              </w:rPr>
              <w:t xml:space="preserve"> contract extend beyond the </w:t>
            </w:r>
            <w:r>
              <w:rPr>
                <w:rFonts w:ascii="Calibri" w:hAnsi="Calibri" w:cs="Calibri"/>
                <w:bCs/>
              </w:rPr>
              <w:t>PGR’s</w:t>
            </w:r>
            <w:r w:rsidRPr="005C6C2D">
              <w:rPr>
                <w:rFonts w:ascii="Calibri" w:hAnsi="Calibri" w:cs="Calibri"/>
                <w:bCs/>
              </w:rPr>
              <w:t xml:space="preserve"> expected registration period 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D331A" w14:textId="77777777" w:rsidR="00A56D5C" w:rsidRDefault="00DB0CF4" w:rsidP="00E737CA">
            <w:pPr>
              <w:spacing w:after="0" w:line="240" w:lineRule="auto"/>
            </w:pPr>
            <w:sdt>
              <w:sdtPr>
                <w:id w:val="1239293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56D5C">
              <w:t xml:space="preserve"> Yes</w:t>
            </w:r>
          </w:p>
          <w:p w14:paraId="39CE3354" w14:textId="77777777" w:rsidR="00A56D5C" w:rsidRPr="005C6C2D" w:rsidRDefault="00DB0CF4" w:rsidP="00E737CA">
            <w:pPr>
              <w:spacing w:after="0" w:line="240" w:lineRule="auto"/>
              <w:rPr>
                <w:rFonts w:ascii="Calibri" w:hAnsi="Calibri" w:cs="Calibri"/>
                <w:b/>
              </w:rPr>
            </w:pPr>
            <w:sdt>
              <w:sdtPr>
                <w:id w:val="-496883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56D5C">
              <w:t xml:space="preserve"> No</w:t>
            </w:r>
          </w:p>
        </w:tc>
      </w:tr>
    </w:tbl>
    <w:p w14:paraId="68A5DD89" w14:textId="77777777" w:rsidR="00A56D5C" w:rsidRDefault="00A56D5C" w:rsidP="00925C05">
      <w:pPr>
        <w:spacing w:after="0" w:line="240" w:lineRule="auto"/>
        <w:rPr>
          <w:b/>
        </w:rPr>
      </w:pPr>
    </w:p>
    <w:tbl>
      <w:tblPr>
        <w:tblpPr w:leftFromText="181" w:rightFromText="181" w:vertAnchor="text" w:horzAnchor="margin" w:tblpY="1"/>
        <w:tblOverlap w:val="never"/>
        <w:tblW w:w="100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5103"/>
      </w:tblGrid>
      <w:tr w:rsidR="003F00EF" w:rsidRPr="005C6C2D" w14:paraId="462C179F" w14:textId="77777777" w:rsidTr="00C67E1B">
        <w:tc>
          <w:tcPr>
            <w:tcW w:w="4962" w:type="dxa"/>
          </w:tcPr>
          <w:p w14:paraId="390406BC" w14:textId="7A12927D" w:rsidR="003F00EF" w:rsidRPr="005C6C2D" w:rsidRDefault="003F00EF" w:rsidP="00C67E1B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Co-Supervisor</w:t>
            </w:r>
            <w:r w:rsidRPr="005C6C2D">
              <w:rPr>
                <w:rFonts w:ascii="Calibri" w:hAnsi="Calibri" w:cs="Calibri"/>
                <w:b/>
              </w:rPr>
              <w:t xml:space="preserve"> Name</w:t>
            </w:r>
            <w:r>
              <w:rPr>
                <w:rFonts w:ascii="Calibri" w:hAnsi="Calibri" w:cs="Calibri"/>
                <w:b/>
              </w:rPr>
              <w:t xml:space="preserve"> (if applicable)</w:t>
            </w:r>
          </w:p>
        </w:tc>
        <w:tc>
          <w:tcPr>
            <w:tcW w:w="5103" w:type="dxa"/>
          </w:tcPr>
          <w:p w14:paraId="6A833243" w14:textId="77777777" w:rsidR="003F00EF" w:rsidRPr="005C6C2D" w:rsidRDefault="003F00EF" w:rsidP="00C67E1B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="003F00EF" w:rsidRPr="005C6C2D" w14:paraId="1796EC0D" w14:textId="77777777" w:rsidTr="00C67E1B">
        <w:tc>
          <w:tcPr>
            <w:tcW w:w="4962" w:type="dxa"/>
          </w:tcPr>
          <w:p w14:paraId="2492FC17" w14:textId="77777777" w:rsidR="003F00EF" w:rsidRDefault="003F00EF" w:rsidP="00C67E1B">
            <w:pPr>
              <w:spacing w:after="0" w:line="240" w:lineRule="auto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School</w:t>
            </w:r>
          </w:p>
        </w:tc>
        <w:tc>
          <w:tcPr>
            <w:tcW w:w="5103" w:type="dxa"/>
          </w:tcPr>
          <w:p w14:paraId="35DDC337" w14:textId="77777777" w:rsidR="003F00EF" w:rsidRPr="005C6C2D" w:rsidRDefault="003F00EF" w:rsidP="00C67E1B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="003F00EF" w:rsidRPr="005C6C2D" w14:paraId="6BC25E32" w14:textId="77777777" w:rsidTr="00C67E1B">
        <w:tc>
          <w:tcPr>
            <w:tcW w:w="4962" w:type="dxa"/>
          </w:tcPr>
          <w:p w14:paraId="13EA64C0" w14:textId="77777777" w:rsidR="003F00EF" w:rsidRPr="005C6C2D" w:rsidRDefault="003F00EF" w:rsidP="00C67E1B">
            <w:pPr>
              <w:spacing w:after="0" w:line="240" w:lineRule="auto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Department</w:t>
            </w:r>
          </w:p>
        </w:tc>
        <w:tc>
          <w:tcPr>
            <w:tcW w:w="5103" w:type="dxa"/>
          </w:tcPr>
          <w:p w14:paraId="2227CBCE" w14:textId="77777777" w:rsidR="003F00EF" w:rsidRPr="005C6C2D" w:rsidRDefault="003F00EF" w:rsidP="00C67E1B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="003F00EF" w:rsidRPr="005C6C2D" w14:paraId="6B4D6842" w14:textId="77777777" w:rsidTr="00C67E1B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4A57E" w14:textId="77777777" w:rsidR="003F00EF" w:rsidRPr="005C6C2D" w:rsidRDefault="003F00EF" w:rsidP="00C67E1B">
            <w:pPr>
              <w:spacing w:after="0" w:line="240" w:lineRule="auto"/>
              <w:rPr>
                <w:rFonts w:ascii="Calibri" w:hAnsi="Calibri" w:cs="Calibri"/>
                <w:bCs/>
                <w:i/>
                <w:iCs/>
              </w:rPr>
            </w:pPr>
            <w:r w:rsidRPr="005C6C2D">
              <w:rPr>
                <w:rFonts w:ascii="Calibri" w:hAnsi="Calibri" w:cs="Calibri"/>
                <w:bCs/>
              </w:rPr>
              <w:t>Position</w:t>
            </w:r>
            <w:r w:rsidRPr="005C6C2D">
              <w:rPr>
                <w:rFonts w:ascii="Calibri" w:hAnsi="Calibri" w:cs="Calibri"/>
                <w:bCs/>
                <w:i/>
                <w:iCs/>
              </w:rPr>
              <w:t xml:space="preserve"> 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D9A08" w14:textId="77777777" w:rsidR="003F00EF" w:rsidRDefault="003F00EF" w:rsidP="00C67E1B">
            <w:pPr>
              <w:spacing w:after="0" w:line="240" w:lineRule="auto"/>
            </w:pPr>
            <w:sdt>
              <w:sdtPr>
                <w:id w:val="1098457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Substantive</w:t>
            </w:r>
            <w:r w:rsidRPr="00CD0716">
              <w:t xml:space="preserve">     </w:t>
            </w:r>
          </w:p>
          <w:p w14:paraId="3CBAF4C8" w14:textId="77777777" w:rsidR="003F00EF" w:rsidRPr="005C6C2D" w:rsidRDefault="003F00EF" w:rsidP="00C67E1B">
            <w:pPr>
              <w:spacing w:after="0" w:line="240" w:lineRule="auto"/>
              <w:rPr>
                <w:rFonts w:ascii="Calibri" w:hAnsi="Calibri" w:cs="Calibri"/>
                <w:b/>
              </w:rPr>
            </w:pPr>
            <w:sdt>
              <w:sdtPr>
                <w:id w:val="124384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 w:rsidRPr="00CD0716">
              <w:t>Honorary</w:t>
            </w:r>
          </w:p>
        </w:tc>
      </w:tr>
      <w:tr w:rsidR="003F00EF" w:rsidRPr="005C6C2D" w14:paraId="713F4D45" w14:textId="77777777" w:rsidTr="00C67E1B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59062" w14:textId="77777777" w:rsidR="003F00EF" w:rsidRDefault="003F00EF" w:rsidP="00C67E1B">
            <w:pPr>
              <w:spacing w:after="0" w:line="240" w:lineRule="auto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Appointmen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0C25D" w14:textId="77777777" w:rsidR="003F00EF" w:rsidRDefault="003F00EF" w:rsidP="00C67E1B">
            <w:pPr>
              <w:spacing w:after="0" w:line="240" w:lineRule="auto"/>
            </w:pPr>
            <w:sdt>
              <w:sdtPr>
                <w:id w:val="-1311167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Confirmed</w:t>
            </w:r>
          </w:p>
          <w:p w14:paraId="1F4D3D8F" w14:textId="77777777" w:rsidR="003F00EF" w:rsidRDefault="003F00EF" w:rsidP="00C67E1B">
            <w:pPr>
              <w:spacing w:after="0" w:line="240" w:lineRule="auto"/>
            </w:pPr>
            <w:sdt>
              <w:sdtPr>
                <w:id w:val="-1014754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Probationary</w:t>
            </w:r>
          </w:p>
        </w:tc>
      </w:tr>
      <w:tr w:rsidR="003F00EF" w:rsidRPr="005C6C2D" w14:paraId="43F1E4B6" w14:textId="77777777" w:rsidTr="00C67E1B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4445B" w14:textId="77777777" w:rsidR="003F00EF" w:rsidRPr="007F2F37" w:rsidRDefault="003F00EF" w:rsidP="00C67E1B">
            <w:pPr>
              <w:spacing w:after="0" w:line="240" w:lineRule="auto"/>
              <w:rPr>
                <w:rFonts w:ascii="Calibri" w:hAnsi="Calibri" w:cs="Calibri"/>
                <w:bCs/>
                <w:highlight w:val="yellow"/>
              </w:rPr>
            </w:pPr>
            <w:r>
              <w:rPr>
                <w:rFonts w:ascii="Calibri" w:hAnsi="Calibri" w:cs="Calibri"/>
                <w:bCs/>
              </w:rPr>
              <w:t xml:space="preserve">Are you </w:t>
            </w:r>
            <w:r w:rsidRPr="00F5488E">
              <w:rPr>
                <w:rFonts w:ascii="Calibri" w:hAnsi="Calibri" w:cs="Calibri"/>
                <w:bCs/>
              </w:rPr>
              <w:t xml:space="preserve">an Early Careers Researcher (ECR) (see </w:t>
            </w:r>
            <w:hyperlink r:id="rId15" w:history="1">
              <w:r w:rsidRPr="00F5488E">
                <w:rPr>
                  <w:rStyle w:val="Hyperlink"/>
                  <w:rFonts w:ascii="Calibri" w:hAnsi="Calibri" w:cs="Calibri"/>
                  <w:bCs/>
                </w:rPr>
                <w:t>University supervision guidance</w:t>
              </w:r>
            </w:hyperlink>
            <w:r>
              <w:rPr>
                <w:rFonts w:ascii="Calibri" w:hAnsi="Calibri" w:cs="Calibri"/>
                <w:bCs/>
              </w:rPr>
              <w:t>)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F2D4E" w14:textId="77777777" w:rsidR="003F00EF" w:rsidRDefault="003F00EF" w:rsidP="00C67E1B">
            <w:pPr>
              <w:spacing w:after="0" w:line="240" w:lineRule="auto"/>
            </w:pPr>
            <w:sdt>
              <w:sdtPr>
                <w:id w:val="1962760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Yes</w:t>
            </w:r>
          </w:p>
          <w:p w14:paraId="6FB9BF6E" w14:textId="77777777" w:rsidR="003F00EF" w:rsidRPr="005C6C2D" w:rsidRDefault="003F00EF" w:rsidP="00C67E1B">
            <w:pPr>
              <w:spacing w:after="0" w:line="240" w:lineRule="auto"/>
              <w:rPr>
                <w:rFonts w:ascii="Calibri" w:hAnsi="Calibri" w:cs="Calibri"/>
                <w:b/>
              </w:rPr>
            </w:pPr>
            <w:sdt>
              <w:sdtPr>
                <w:id w:val="-640341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o</w:t>
            </w:r>
          </w:p>
        </w:tc>
      </w:tr>
      <w:tr w:rsidR="003F00EF" w:rsidRPr="005C6C2D" w14:paraId="3D8836CC" w14:textId="77777777" w:rsidTr="00C67E1B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FE1FA" w14:textId="77777777" w:rsidR="003F00EF" w:rsidRPr="005C6C2D" w:rsidRDefault="003F00EF" w:rsidP="00C67E1B">
            <w:pPr>
              <w:spacing w:after="0" w:line="240" w:lineRule="auto"/>
              <w:rPr>
                <w:rFonts w:ascii="Calibri" w:hAnsi="Calibri" w:cs="Calibri"/>
                <w:bCs/>
              </w:rPr>
            </w:pPr>
            <w:r w:rsidRPr="005C6C2D">
              <w:rPr>
                <w:rFonts w:ascii="Calibri" w:hAnsi="Calibri" w:cs="Calibri"/>
                <w:bCs/>
              </w:rPr>
              <w:t xml:space="preserve">Does </w:t>
            </w:r>
            <w:r>
              <w:rPr>
                <w:rFonts w:ascii="Calibri" w:hAnsi="Calibri" w:cs="Calibri"/>
                <w:bCs/>
              </w:rPr>
              <w:t>the</w:t>
            </w:r>
            <w:r w:rsidRPr="005C6C2D">
              <w:rPr>
                <w:rFonts w:ascii="Calibri" w:hAnsi="Calibri" w:cs="Calibri"/>
                <w:bCs/>
              </w:rPr>
              <w:t xml:space="preserve"> contract extend beyond the </w:t>
            </w:r>
            <w:r>
              <w:rPr>
                <w:rFonts w:ascii="Calibri" w:hAnsi="Calibri" w:cs="Calibri"/>
                <w:bCs/>
              </w:rPr>
              <w:t>PGR’s</w:t>
            </w:r>
            <w:r w:rsidRPr="005C6C2D">
              <w:rPr>
                <w:rFonts w:ascii="Calibri" w:hAnsi="Calibri" w:cs="Calibri"/>
                <w:bCs/>
              </w:rPr>
              <w:t xml:space="preserve"> expected registration period 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CEEB6" w14:textId="77777777" w:rsidR="003F00EF" w:rsidRDefault="003F00EF" w:rsidP="00C67E1B">
            <w:pPr>
              <w:spacing w:after="0" w:line="240" w:lineRule="auto"/>
            </w:pPr>
            <w:sdt>
              <w:sdtPr>
                <w:id w:val="-1466882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Yes</w:t>
            </w:r>
          </w:p>
          <w:p w14:paraId="408EB37A" w14:textId="77777777" w:rsidR="003F00EF" w:rsidRPr="005C6C2D" w:rsidRDefault="003F00EF" w:rsidP="00C67E1B">
            <w:pPr>
              <w:spacing w:after="0" w:line="240" w:lineRule="auto"/>
              <w:rPr>
                <w:rFonts w:ascii="Calibri" w:hAnsi="Calibri" w:cs="Calibri"/>
                <w:b/>
              </w:rPr>
            </w:pPr>
            <w:sdt>
              <w:sdtPr>
                <w:id w:val="-648439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o</w:t>
            </w:r>
          </w:p>
        </w:tc>
      </w:tr>
    </w:tbl>
    <w:p w14:paraId="207FE1C0" w14:textId="77777777" w:rsidR="003F00EF" w:rsidRDefault="003F00EF" w:rsidP="00925C05">
      <w:pPr>
        <w:spacing w:after="0" w:line="240" w:lineRule="auto"/>
        <w:rPr>
          <w:b/>
        </w:rPr>
      </w:pPr>
    </w:p>
    <w:p w14:paraId="6EDA72A5" w14:textId="77777777" w:rsidR="003F00EF" w:rsidRDefault="003F00EF" w:rsidP="00925C05">
      <w:pPr>
        <w:spacing w:after="0" w:line="240" w:lineRule="auto"/>
        <w:rPr>
          <w:b/>
        </w:rPr>
      </w:pP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5103"/>
      </w:tblGrid>
      <w:tr w:rsidR="009C5E8E" w:rsidRPr="005C6C2D" w14:paraId="25CB60E8" w14:textId="77777777" w:rsidTr="00A56D5C">
        <w:tc>
          <w:tcPr>
            <w:tcW w:w="10065" w:type="dxa"/>
            <w:gridSpan w:val="2"/>
            <w:shd w:val="clear" w:color="auto" w:fill="D9D9D9" w:themeFill="background1" w:themeFillShade="D9"/>
          </w:tcPr>
          <w:p w14:paraId="0BA2FBD1" w14:textId="50715C1D" w:rsidR="009C5E8E" w:rsidRPr="009C5E8E" w:rsidRDefault="009C5E8E" w:rsidP="009C5E8E">
            <w:pPr>
              <w:spacing w:after="0" w:line="240" w:lineRule="auto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PARTNER ORGANISATION - SUPERVISOR INFORMATION</w:t>
            </w:r>
          </w:p>
          <w:p w14:paraId="7D649176" w14:textId="77777777" w:rsidR="009C5E8E" w:rsidRDefault="009C5E8E" w:rsidP="009C5E8E">
            <w:pPr>
              <w:spacing w:after="0" w:line="240" w:lineRule="auto"/>
              <w:rPr>
                <w:rFonts w:ascii="Calibri" w:hAnsi="Calibri" w:cs="Arial"/>
                <w:i/>
                <w:color w:val="FF0000"/>
                <w:u w:val="single"/>
              </w:rPr>
            </w:pPr>
          </w:p>
          <w:p w14:paraId="06A343EA" w14:textId="32F508EF" w:rsidR="009C5E8E" w:rsidRPr="003A31C9" w:rsidRDefault="009C5E8E" w:rsidP="009C5E8E">
            <w:pPr>
              <w:spacing w:after="0" w:line="240" w:lineRule="auto"/>
              <w:rPr>
                <w:rFonts w:ascii="Calibri" w:hAnsi="Calibri" w:cs="Arial"/>
                <w:i/>
                <w:color w:val="FF0000"/>
                <w:u w:val="single"/>
              </w:rPr>
            </w:pPr>
            <w:r w:rsidRPr="003A31C9">
              <w:rPr>
                <w:rFonts w:ascii="Calibri" w:hAnsi="Calibri" w:cs="Arial"/>
                <w:i/>
                <w:color w:val="FF0000"/>
                <w:u w:val="single"/>
              </w:rPr>
              <w:t xml:space="preserve">Please attach the CV for the nominated co-supervisor </w:t>
            </w:r>
          </w:p>
          <w:p w14:paraId="7DDD6EEA" w14:textId="77777777" w:rsidR="009C5E8E" w:rsidRDefault="009C5E8E" w:rsidP="009C5E8E">
            <w:pPr>
              <w:spacing w:after="0" w:line="240" w:lineRule="auto"/>
              <w:rPr>
                <w:rFonts w:ascii="Calibri" w:hAnsi="Calibri" w:cs="Arial"/>
                <w:i/>
                <w:color w:val="FF0000"/>
                <w:sz w:val="20"/>
              </w:rPr>
            </w:pPr>
            <w:r w:rsidRPr="003A31C9">
              <w:rPr>
                <w:rFonts w:ascii="Calibri" w:hAnsi="Calibri" w:cs="Arial"/>
                <w:i/>
                <w:color w:val="FF0000"/>
                <w:sz w:val="20"/>
              </w:rPr>
              <w:t xml:space="preserve">(This must include supervisory research track record, </w:t>
            </w:r>
            <w:proofErr w:type="gramStart"/>
            <w:r w:rsidRPr="003A31C9">
              <w:rPr>
                <w:rFonts w:ascii="Calibri" w:hAnsi="Calibri" w:cs="Arial"/>
                <w:i/>
                <w:color w:val="FF0000"/>
                <w:sz w:val="20"/>
              </w:rPr>
              <w:t>publications</w:t>
            </w:r>
            <w:proofErr w:type="gramEnd"/>
            <w:r w:rsidRPr="003A31C9">
              <w:rPr>
                <w:rFonts w:ascii="Calibri" w:hAnsi="Calibri" w:cs="Arial"/>
                <w:i/>
                <w:color w:val="FF0000"/>
                <w:sz w:val="20"/>
              </w:rPr>
              <w:t xml:space="preserve"> and funding)</w:t>
            </w:r>
          </w:p>
          <w:p w14:paraId="0554EB16" w14:textId="46852B5D" w:rsidR="009C5E8E" w:rsidRPr="009C5E8E" w:rsidRDefault="009C5E8E" w:rsidP="009C5E8E">
            <w:pPr>
              <w:spacing w:after="0" w:line="240" w:lineRule="auto"/>
              <w:rPr>
                <w:rFonts w:ascii="Calibri" w:hAnsi="Calibri" w:cs="Arial"/>
                <w:i/>
                <w:color w:val="FF0000"/>
                <w:sz w:val="20"/>
              </w:rPr>
            </w:pPr>
          </w:p>
        </w:tc>
      </w:tr>
      <w:tr w:rsidR="00F5488E" w:rsidRPr="005C6C2D" w14:paraId="58605591" w14:textId="77777777" w:rsidTr="00A56D5C">
        <w:tc>
          <w:tcPr>
            <w:tcW w:w="4962" w:type="dxa"/>
          </w:tcPr>
          <w:p w14:paraId="42B904F7" w14:textId="24C21967" w:rsidR="00F5488E" w:rsidRPr="005C6C2D" w:rsidRDefault="00F5488E" w:rsidP="00925C05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5C6C2D">
              <w:rPr>
                <w:rFonts w:ascii="Calibri" w:hAnsi="Calibri" w:cs="Calibri"/>
                <w:b/>
              </w:rPr>
              <w:t>Co-</w:t>
            </w:r>
            <w:proofErr w:type="gramStart"/>
            <w:r w:rsidRPr="005C6C2D">
              <w:rPr>
                <w:rFonts w:ascii="Calibri" w:hAnsi="Calibri" w:cs="Calibri"/>
                <w:b/>
              </w:rPr>
              <w:t xml:space="preserve">Supervisor </w:t>
            </w:r>
            <w:r>
              <w:rPr>
                <w:rFonts w:ascii="Calibri" w:hAnsi="Calibri" w:cs="Calibri"/>
                <w:b/>
              </w:rPr>
              <w:t xml:space="preserve"> Name</w:t>
            </w:r>
            <w:proofErr w:type="gramEnd"/>
          </w:p>
        </w:tc>
        <w:tc>
          <w:tcPr>
            <w:tcW w:w="5103" w:type="dxa"/>
          </w:tcPr>
          <w:p w14:paraId="288CF93E" w14:textId="77777777" w:rsidR="00F5488E" w:rsidRDefault="00F5488E" w:rsidP="00925C05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  <w:p w14:paraId="4F0044E8" w14:textId="528A8E96" w:rsidR="00A56D5C" w:rsidRPr="005C6C2D" w:rsidRDefault="00A56D5C" w:rsidP="00925C05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="00F5488E" w:rsidRPr="005C6C2D" w14:paraId="0B7A778A" w14:textId="77777777" w:rsidTr="00A56D5C">
        <w:tc>
          <w:tcPr>
            <w:tcW w:w="4962" w:type="dxa"/>
          </w:tcPr>
          <w:p w14:paraId="02BF7AFD" w14:textId="211026A6" w:rsidR="00F5488E" w:rsidRPr="00EF7008" w:rsidRDefault="00A56D5C" w:rsidP="00925C05">
            <w:pPr>
              <w:spacing w:after="0" w:line="240" w:lineRule="auto"/>
            </w:pPr>
            <w:r>
              <w:t>Organisation Name</w:t>
            </w:r>
          </w:p>
        </w:tc>
        <w:tc>
          <w:tcPr>
            <w:tcW w:w="5103" w:type="dxa"/>
          </w:tcPr>
          <w:p w14:paraId="37ABBD51" w14:textId="77777777" w:rsidR="00F5488E" w:rsidRDefault="00F5488E" w:rsidP="00925C05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  <w:p w14:paraId="06DDF130" w14:textId="78964396" w:rsidR="00A56D5C" w:rsidRPr="005C6C2D" w:rsidRDefault="00A56D5C" w:rsidP="00925C05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="00F5488E" w:rsidRPr="005C6C2D" w14:paraId="3C71F396" w14:textId="77777777" w:rsidTr="00A56D5C">
        <w:tc>
          <w:tcPr>
            <w:tcW w:w="4962" w:type="dxa"/>
          </w:tcPr>
          <w:p w14:paraId="74489CF9" w14:textId="74CFDAD7" w:rsidR="00F5488E" w:rsidRDefault="00A56D5C" w:rsidP="00925C05">
            <w:pPr>
              <w:spacing w:after="0" w:line="240" w:lineRule="auto"/>
            </w:pPr>
            <w:r>
              <w:t>Do you hold a substantive contract with your organisation?</w:t>
            </w:r>
          </w:p>
        </w:tc>
        <w:tc>
          <w:tcPr>
            <w:tcW w:w="5103" w:type="dxa"/>
          </w:tcPr>
          <w:p w14:paraId="0C109200" w14:textId="77777777" w:rsidR="00A56D5C" w:rsidRDefault="00DB0CF4" w:rsidP="00A56D5C">
            <w:pPr>
              <w:spacing w:after="0" w:line="240" w:lineRule="auto"/>
            </w:pPr>
            <w:sdt>
              <w:sdtPr>
                <w:id w:val="-982855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56D5C">
              <w:t xml:space="preserve"> Yes</w:t>
            </w:r>
          </w:p>
          <w:p w14:paraId="20BAE1B7" w14:textId="72BDC232" w:rsidR="00F5488E" w:rsidRPr="005C6C2D" w:rsidRDefault="00DB0CF4" w:rsidP="00A56D5C">
            <w:pPr>
              <w:spacing w:after="0" w:line="240" w:lineRule="auto"/>
              <w:rPr>
                <w:rFonts w:ascii="Calibri" w:hAnsi="Calibri" w:cs="Calibri"/>
                <w:bCs/>
              </w:rPr>
            </w:pPr>
            <w:sdt>
              <w:sdtPr>
                <w:id w:val="-1274633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56D5C">
              <w:t xml:space="preserve"> No</w:t>
            </w:r>
          </w:p>
        </w:tc>
      </w:tr>
      <w:tr w:rsidR="00A56D5C" w:rsidRPr="005C6C2D" w14:paraId="76FB91B1" w14:textId="77777777" w:rsidTr="00A56D5C">
        <w:trPr>
          <w:trHeight w:val="570"/>
        </w:trPr>
        <w:tc>
          <w:tcPr>
            <w:tcW w:w="4962" w:type="dxa"/>
          </w:tcPr>
          <w:p w14:paraId="7A9A8D9E" w14:textId="29923774" w:rsidR="00A56D5C" w:rsidRPr="00EF7008" w:rsidRDefault="00A56D5C" w:rsidP="00A56D5C">
            <w:pPr>
              <w:spacing w:after="0" w:line="240" w:lineRule="auto"/>
            </w:pPr>
            <w:r w:rsidRPr="006B40F2">
              <w:t xml:space="preserve">Does your contract extend beyond the PGR’s expected registration period </w:t>
            </w:r>
          </w:p>
        </w:tc>
        <w:tc>
          <w:tcPr>
            <w:tcW w:w="5103" w:type="dxa"/>
          </w:tcPr>
          <w:p w14:paraId="5C6C0ED6" w14:textId="77777777" w:rsidR="00A56D5C" w:rsidRDefault="00DB0CF4" w:rsidP="00A56D5C">
            <w:pPr>
              <w:spacing w:after="0" w:line="240" w:lineRule="auto"/>
            </w:pPr>
            <w:sdt>
              <w:sdtPr>
                <w:id w:val="-1882857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56D5C">
              <w:t xml:space="preserve"> Yes</w:t>
            </w:r>
          </w:p>
          <w:p w14:paraId="1637D538" w14:textId="72D88C96" w:rsidR="00A56D5C" w:rsidRPr="00A56D5C" w:rsidRDefault="00DB0CF4" w:rsidP="00A56D5C">
            <w:pPr>
              <w:spacing w:after="0" w:line="240" w:lineRule="auto"/>
            </w:pPr>
            <w:sdt>
              <w:sdtPr>
                <w:id w:val="-1725909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56D5C">
              <w:t xml:space="preserve"> No</w:t>
            </w:r>
          </w:p>
        </w:tc>
      </w:tr>
      <w:tr w:rsidR="00A56D5C" w:rsidRPr="005C6C2D" w14:paraId="4AD4C8C8" w14:textId="77777777" w:rsidTr="00A56D5C">
        <w:trPr>
          <w:trHeight w:val="570"/>
        </w:trPr>
        <w:tc>
          <w:tcPr>
            <w:tcW w:w="4962" w:type="dxa"/>
          </w:tcPr>
          <w:p w14:paraId="6D2E09DF" w14:textId="6F87B27B" w:rsidR="00A56D5C" w:rsidRPr="006B40F2" w:rsidRDefault="00A56D5C" w:rsidP="00A56D5C">
            <w:pPr>
              <w:spacing w:after="0" w:line="240" w:lineRule="auto"/>
            </w:pPr>
            <w:r w:rsidRPr="00A56D5C">
              <w:t xml:space="preserve">Number </w:t>
            </w:r>
            <w:r>
              <w:t xml:space="preserve">of </w:t>
            </w:r>
            <w:r w:rsidRPr="00A56D5C">
              <w:t xml:space="preserve">PGRs </w:t>
            </w:r>
            <w:r>
              <w:t>supervised to completion</w:t>
            </w:r>
            <w:r w:rsidRPr="00A56D5C">
              <w:tab/>
            </w:r>
          </w:p>
        </w:tc>
        <w:tc>
          <w:tcPr>
            <w:tcW w:w="5103" w:type="dxa"/>
          </w:tcPr>
          <w:p w14:paraId="1A3DAAF9" w14:textId="77777777" w:rsidR="00A56D5C" w:rsidRDefault="00A56D5C" w:rsidP="00A56D5C">
            <w:pPr>
              <w:spacing w:after="0" w:line="240" w:lineRule="auto"/>
              <w:rPr>
                <w:rFonts w:ascii="MS Gothic" w:eastAsia="MS Gothic" w:hAnsi="MS Gothic"/>
              </w:rPr>
            </w:pPr>
          </w:p>
        </w:tc>
      </w:tr>
    </w:tbl>
    <w:p w14:paraId="2C113707" w14:textId="77777777" w:rsidR="00925C05" w:rsidRDefault="00925C05" w:rsidP="00F5488E">
      <w:pPr>
        <w:spacing w:after="0" w:line="240" w:lineRule="auto"/>
        <w:rPr>
          <w:b/>
        </w:rPr>
      </w:pP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5103"/>
      </w:tblGrid>
      <w:tr w:rsidR="00A56D5C" w:rsidRPr="005C6C2D" w14:paraId="754FD1FF" w14:textId="77777777" w:rsidTr="00E737CA">
        <w:tc>
          <w:tcPr>
            <w:tcW w:w="4962" w:type="dxa"/>
          </w:tcPr>
          <w:p w14:paraId="21812F07" w14:textId="00A260E4" w:rsidR="00A56D5C" w:rsidRPr="005C6C2D" w:rsidRDefault="00A56D5C" w:rsidP="00E737CA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Additional </w:t>
            </w:r>
            <w:r w:rsidRPr="005C6C2D">
              <w:rPr>
                <w:rFonts w:ascii="Calibri" w:hAnsi="Calibri" w:cs="Calibri"/>
                <w:b/>
              </w:rPr>
              <w:t>Co-</w:t>
            </w:r>
            <w:proofErr w:type="gramStart"/>
            <w:r w:rsidRPr="005C6C2D">
              <w:rPr>
                <w:rFonts w:ascii="Calibri" w:hAnsi="Calibri" w:cs="Calibri"/>
                <w:b/>
              </w:rPr>
              <w:t xml:space="preserve">Supervisor </w:t>
            </w:r>
            <w:r>
              <w:rPr>
                <w:rFonts w:ascii="Calibri" w:hAnsi="Calibri" w:cs="Calibri"/>
                <w:b/>
              </w:rPr>
              <w:t xml:space="preserve"> Name</w:t>
            </w:r>
            <w:proofErr w:type="gramEnd"/>
          </w:p>
        </w:tc>
        <w:tc>
          <w:tcPr>
            <w:tcW w:w="5103" w:type="dxa"/>
          </w:tcPr>
          <w:p w14:paraId="73F5F482" w14:textId="77777777" w:rsidR="00A56D5C" w:rsidRDefault="00A56D5C" w:rsidP="00E737CA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  <w:p w14:paraId="3DB21EAE" w14:textId="77777777" w:rsidR="00A56D5C" w:rsidRPr="005C6C2D" w:rsidRDefault="00A56D5C" w:rsidP="00E737CA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="00A56D5C" w:rsidRPr="005C6C2D" w14:paraId="47BE1025" w14:textId="77777777" w:rsidTr="00E737CA">
        <w:tc>
          <w:tcPr>
            <w:tcW w:w="4962" w:type="dxa"/>
          </w:tcPr>
          <w:p w14:paraId="12382D35" w14:textId="77777777" w:rsidR="00A56D5C" w:rsidRPr="00EF7008" w:rsidRDefault="00A56D5C" w:rsidP="00E737CA">
            <w:pPr>
              <w:spacing w:after="0" w:line="240" w:lineRule="auto"/>
            </w:pPr>
            <w:r>
              <w:t>Organisation Name</w:t>
            </w:r>
          </w:p>
        </w:tc>
        <w:tc>
          <w:tcPr>
            <w:tcW w:w="5103" w:type="dxa"/>
          </w:tcPr>
          <w:p w14:paraId="102B109D" w14:textId="77777777" w:rsidR="00A56D5C" w:rsidRDefault="00A56D5C" w:rsidP="00E737CA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  <w:p w14:paraId="5F292004" w14:textId="77777777" w:rsidR="00A56D5C" w:rsidRPr="005C6C2D" w:rsidRDefault="00A56D5C" w:rsidP="00E737CA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="00A56D5C" w:rsidRPr="005C6C2D" w14:paraId="2CC1E66F" w14:textId="77777777" w:rsidTr="00E737CA">
        <w:tc>
          <w:tcPr>
            <w:tcW w:w="4962" w:type="dxa"/>
          </w:tcPr>
          <w:p w14:paraId="617E3B59" w14:textId="77777777" w:rsidR="00A56D5C" w:rsidRDefault="00A56D5C" w:rsidP="00E737CA">
            <w:pPr>
              <w:spacing w:after="0" w:line="240" w:lineRule="auto"/>
            </w:pPr>
            <w:r>
              <w:t>Do you hold a substantive contract with your organisation?</w:t>
            </w:r>
          </w:p>
        </w:tc>
        <w:tc>
          <w:tcPr>
            <w:tcW w:w="5103" w:type="dxa"/>
          </w:tcPr>
          <w:p w14:paraId="42B7B25A" w14:textId="77777777" w:rsidR="00A56D5C" w:rsidRDefault="00DB0CF4" w:rsidP="00E737CA">
            <w:pPr>
              <w:spacing w:after="0" w:line="240" w:lineRule="auto"/>
            </w:pPr>
            <w:sdt>
              <w:sdtPr>
                <w:id w:val="-128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56D5C">
              <w:t xml:space="preserve"> Yes</w:t>
            </w:r>
          </w:p>
          <w:p w14:paraId="1C420B8D" w14:textId="77777777" w:rsidR="00A56D5C" w:rsidRPr="005C6C2D" w:rsidRDefault="00DB0CF4" w:rsidP="00E737CA">
            <w:pPr>
              <w:spacing w:after="0" w:line="240" w:lineRule="auto"/>
              <w:rPr>
                <w:rFonts w:ascii="Calibri" w:hAnsi="Calibri" w:cs="Calibri"/>
                <w:bCs/>
              </w:rPr>
            </w:pPr>
            <w:sdt>
              <w:sdtPr>
                <w:id w:val="-651832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56D5C">
              <w:t xml:space="preserve"> No</w:t>
            </w:r>
          </w:p>
        </w:tc>
      </w:tr>
      <w:tr w:rsidR="00A56D5C" w:rsidRPr="005C6C2D" w14:paraId="37B17B16" w14:textId="77777777" w:rsidTr="00E737CA">
        <w:trPr>
          <w:trHeight w:val="570"/>
        </w:trPr>
        <w:tc>
          <w:tcPr>
            <w:tcW w:w="4962" w:type="dxa"/>
          </w:tcPr>
          <w:p w14:paraId="25B1EB5F" w14:textId="77777777" w:rsidR="00A56D5C" w:rsidRPr="00EF7008" w:rsidRDefault="00A56D5C" w:rsidP="00E737CA">
            <w:pPr>
              <w:spacing w:after="0" w:line="240" w:lineRule="auto"/>
            </w:pPr>
            <w:r w:rsidRPr="006B40F2">
              <w:t xml:space="preserve">Does your contract extend beyond the PGR’s expected registration period </w:t>
            </w:r>
          </w:p>
        </w:tc>
        <w:tc>
          <w:tcPr>
            <w:tcW w:w="5103" w:type="dxa"/>
          </w:tcPr>
          <w:p w14:paraId="359F5415" w14:textId="77777777" w:rsidR="00A56D5C" w:rsidRDefault="00DB0CF4" w:rsidP="00E737CA">
            <w:pPr>
              <w:spacing w:after="0" w:line="240" w:lineRule="auto"/>
            </w:pPr>
            <w:sdt>
              <w:sdtPr>
                <w:id w:val="-147601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56D5C">
              <w:t xml:space="preserve"> Yes</w:t>
            </w:r>
          </w:p>
          <w:p w14:paraId="3C6988CA" w14:textId="77777777" w:rsidR="00A56D5C" w:rsidRPr="00A56D5C" w:rsidRDefault="00DB0CF4" w:rsidP="00E737CA">
            <w:pPr>
              <w:spacing w:after="0" w:line="240" w:lineRule="auto"/>
            </w:pPr>
            <w:sdt>
              <w:sdtPr>
                <w:id w:val="-975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D5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56D5C">
              <w:t xml:space="preserve"> No</w:t>
            </w:r>
          </w:p>
        </w:tc>
      </w:tr>
      <w:tr w:rsidR="00A56D5C" w:rsidRPr="005C6C2D" w14:paraId="27F9A6DE" w14:textId="77777777" w:rsidTr="00E737CA">
        <w:trPr>
          <w:trHeight w:val="570"/>
        </w:trPr>
        <w:tc>
          <w:tcPr>
            <w:tcW w:w="4962" w:type="dxa"/>
          </w:tcPr>
          <w:p w14:paraId="2ECBBC55" w14:textId="706BB83B" w:rsidR="00A56D5C" w:rsidRPr="006B40F2" w:rsidRDefault="00A56D5C" w:rsidP="00E737CA">
            <w:pPr>
              <w:spacing w:after="0" w:line="240" w:lineRule="auto"/>
            </w:pPr>
            <w:r w:rsidRPr="00A56D5C">
              <w:t xml:space="preserve">Number </w:t>
            </w:r>
            <w:r>
              <w:t xml:space="preserve">of </w:t>
            </w:r>
            <w:r w:rsidRPr="00A56D5C">
              <w:t xml:space="preserve">PGRs </w:t>
            </w:r>
            <w:r>
              <w:t>supervised to completion</w:t>
            </w:r>
            <w:r w:rsidRPr="00A56D5C">
              <w:tab/>
            </w:r>
          </w:p>
        </w:tc>
        <w:tc>
          <w:tcPr>
            <w:tcW w:w="5103" w:type="dxa"/>
          </w:tcPr>
          <w:p w14:paraId="5904CB57" w14:textId="77777777" w:rsidR="00A56D5C" w:rsidRDefault="00A56D5C" w:rsidP="00E737CA">
            <w:pPr>
              <w:spacing w:after="0" w:line="240" w:lineRule="auto"/>
              <w:rPr>
                <w:rFonts w:ascii="MS Gothic" w:eastAsia="MS Gothic" w:hAnsi="MS Gothic"/>
              </w:rPr>
            </w:pPr>
          </w:p>
        </w:tc>
      </w:tr>
    </w:tbl>
    <w:p w14:paraId="44941501" w14:textId="77777777" w:rsidR="00A56D5C" w:rsidRDefault="00A56D5C" w:rsidP="00F5488E">
      <w:pPr>
        <w:spacing w:after="0" w:line="240" w:lineRule="auto"/>
        <w:rPr>
          <w:b/>
        </w:rPr>
      </w:pPr>
    </w:p>
    <w:p w14:paraId="2536C787" w14:textId="77777777" w:rsidR="003F00EF" w:rsidRDefault="003F00EF" w:rsidP="00F5488E">
      <w:pPr>
        <w:spacing w:after="0" w:line="240" w:lineRule="auto"/>
        <w:rPr>
          <w:b/>
        </w:rPr>
      </w:pPr>
    </w:p>
    <w:p w14:paraId="00631AED" w14:textId="77777777" w:rsidR="003F00EF" w:rsidRDefault="003F00EF" w:rsidP="00F5488E">
      <w:pPr>
        <w:spacing w:after="0" w:line="240" w:lineRule="auto"/>
        <w:rPr>
          <w:b/>
        </w:rPr>
      </w:pP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5103"/>
      </w:tblGrid>
      <w:tr w:rsidR="00A56D5C" w:rsidRPr="005C6C2D" w14:paraId="58FCE000" w14:textId="77777777" w:rsidTr="43292DA4">
        <w:tc>
          <w:tcPr>
            <w:tcW w:w="10065" w:type="dxa"/>
            <w:gridSpan w:val="2"/>
            <w:shd w:val="clear" w:color="auto" w:fill="D9D9D9" w:themeFill="background1" w:themeFillShade="D9"/>
          </w:tcPr>
          <w:p w14:paraId="25A6E7FB" w14:textId="39B4AC43" w:rsidR="00A56D5C" w:rsidRPr="009C5E8E" w:rsidRDefault="00A56D5C" w:rsidP="00E737CA">
            <w:pPr>
              <w:spacing w:after="0" w:line="240" w:lineRule="auto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lastRenderedPageBreak/>
              <w:t>PARTNER ORGANISATION INFORMATION</w:t>
            </w:r>
          </w:p>
          <w:p w14:paraId="1B8BB073" w14:textId="77777777" w:rsidR="00A56D5C" w:rsidRPr="009C5E8E" w:rsidRDefault="00A56D5C" w:rsidP="00A56D5C">
            <w:pPr>
              <w:spacing w:after="0" w:line="240" w:lineRule="auto"/>
              <w:rPr>
                <w:rFonts w:ascii="Calibri" w:hAnsi="Calibri" w:cs="Arial"/>
                <w:i/>
                <w:color w:val="FF0000"/>
                <w:sz w:val="20"/>
              </w:rPr>
            </w:pPr>
          </w:p>
        </w:tc>
      </w:tr>
      <w:tr w:rsidR="00A56D5C" w:rsidRPr="005C6C2D" w14:paraId="67850353" w14:textId="77777777" w:rsidTr="43292DA4">
        <w:tc>
          <w:tcPr>
            <w:tcW w:w="4962" w:type="dxa"/>
          </w:tcPr>
          <w:p w14:paraId="5D4D249D" w14:textId="5D7D42AE" w:rsidR="00A56D5C" w:rsidRPr="00A56D5C" w:rsidRDefault="1555BE48" w:rsidP="43292DA4">
            <w:pPr>
              <w:spacing w:after="0" w:line="240" w:lineRule="auto"/>
              <w:rPr>
                <w:rFonts w:ascii="Calibri" w:hAnsi="Calibri" w:cs="Calibri"/>
              </w:rPr>
            </w:pPr>
            <w:r w:rsidRPr="43292DA4">
              <w:rPr>
                <w:rFonts w:ascii="Calibri" w:hAnsi="Calibri" w:cs="Calibri"/>
              </w:rPr>
              <w:t xml:space="preserve">Provide a brief description of the </w:t>
            </w:r>
            <w:r w:rsidR="52E00190" w:rsidRPr="43292DA4">
              <w:rPr>
                <w:rFonts w:ascii="Calibri" w:hAnsi="Calibri" w:cs="Calibri"/>
              </w:rPr>
              <w:t>partner</w:t>
            </w:r>
            <w:r w:rsidRPr="43292DA4">
              <w:rPr>
                <w:rFonts w:ascii="Calibri" w:hAnsi="Calibri" w:cs="Calibri"/>
              </w:rPr>
              <w:t xml:space="preserve"> organisation – including size, research/teaching profile, number of students, facilities (IT, office etc)</w:t>
            </w:r>
          </w:p>
          <w:p w14:paraId="504DDE90" w14:textId="77777777" w:rsidR="00A56D5C" w:rsidRDefault="00A56D5C" w:rsidP="00E737CA">
            <w:pPr>
              <w:spacing w:after="0" w:line="240" w:lineRule="auto"/>
              <w:rPr>
                <w:rFonts w:ascii="Calibri" w:hAnsi="Calibri" w:cs="Calibri"/>
                <w:b/>
              </w:rPr>
            </w:pPr>
          </w:p>
          <w:p w14:paraId="413C5375" w14:textId="77777777" w:rsidR="00A56D5C" w:rsidRDefault="00A56D5C" w:rsidP="00E737CA">
            <w:pPr>
              <w:spacing w:after="0" w:line="240" w:lineRule="auto"/>
              <w:rPr>
                <w:rFonts w:ascii="Calibri" w:hAnsi="Calibri" w:cs="Calibri"/>
                <w:b/>
              </w:rPr>
            </w:pPr>
          </w:p>
          <w:p w14:paraId="26C101BA" w14:textId="77777777" w:rsidR="00A56D5C" w:rsidRDefault="00A56D5C" w:rsidP="00E737CA">
            <w:pPr>
              <w:spacing w:after="0" w:line="240" w:lineRule="auto"/>
              <w:rPr>
                <w:rFonts w:ascii="Calibri" w:hAnsi="Calibri" w:cs="Calibri"/>
                <w:b/>
              </w:rPr>
            </w:pPr>
          </w:p>
          <w:p w14:paraId="782A50FD" w14:textId="425A8C31" w:rsidR="00A56D5C" w:rsidRPr="005C6C2D" w:rsidRDefault="00A56D5C" w:rsidP="00E737CA">
            <w:pPr>
              <w:spacing w:after="0" w:line="240" w:lineRule="auto"/>
              <w:rPr>
                <w:rFonts w:ascii="Calibri" w:hAnsi="Calibri" w:cs="Calibri"/>
                <w:b/>
              </w:rPr>
            </w:pPr>
          </w:p>
        </w:tc>
        <w:tc>
          <w:tcPr>
            <w:tcW w:w="5103" w:type="dxa"/>
          </w:tcPr>
          <w:p w14:paraId="0A71F6D2" w14:textId="77777777" w:rsidR="00A56D5C" w:rsidRDefault="00A56D5C" w:rsidP="00E737CA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  <w:p w14:paraId="511681F9" w14:textId="77777777" w:rsidR="00A56D5C" w:rsidRPr="005C6C2D" w:rsidRDefault="00A56D5C" w:rsidP="00E737CA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="00A56D5C" w:rsidRPr="005C6C2D" w14:paraId="7A124142" w14:textId="77777777" w:rsidTr="43292DA4">
        <w:tc>
          <w:tcPr>
            <w:tcW w:w="4962" w:type="dxa"/>
          </w:tcPr>
          <w:p w14:paraId="2E1A9207" w14:textId="50E13D9D" w:rsidR="00A56D5C" w:rsidRDefault="1555BE48" w:rsidP="00E737CA">
            <w:pPr>
              <w:spacing w:after="0" w:line="240" w:lineRule="auto"/>
            </w:pPr>
            <w:r>
              <w:t>Outline the arrangements for local induction and any required health and safety/</w:t>
            </w:r>
            <w:r w:rsidR="69BAA583">
              <w:t>risk</w:t>
            </w:r>
            <w:r>
              <w:t xml:space="preserve"> </w:t>
            </w:r>
            <w:proofErr w:type="gramStart"/>
            <w:r>
              <w:t>assessments</w:t>
            </w:r>
            <w:proofErr w:type="gramEnd"/>
          </w:p>
          <w:p w14:paraId="3907A9EB" w14:textId="77777777" w:rsidR="00A56D5C" w:rsidRDefault="00A56D5C" w:rsidP="00E737CA">
            <w:pPr>
              <w:spacing w:after="0" w:line="240" w:lineRule="auto"/>
            </w:pPr>
          </w:p>
          <w:p w14:paraId="241344B4" w14:textId="77777777" w:rsidR="00A56D5C" w:rsidRDefault="00A56D5C" w:rsidP="00E737CA">
            <w:pPr>
              <w:spacing w:after="0" w:line="240" w:lineRule="auto"/>
            </w:pPr>
          </w:p>
          <w:p w14:paraId="74DD6722" w14:textId="006B2A81" w:rsidR="003F00EF" w:rsidRPr="003F00EF" w:rsidRDefault="003F00EF" w:rsidP="003F00EF"/>
        </w:tc>
        <w:tc>
          <w:tcPr>
            <w:tcW w:w="5103" w:type="dxa"/>
          </w:tcPr>
          <w:p w14:paraId="6CCA7757" w14:textId="77777777" w:rsidR="00A56D5C" w:rsidRDefault="00A56D5C" w:rsidP="00E737CA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  <w:p w14:paraId="0D9BC0F0" w14:textId="63925602" w:rsidR="00A56D5C" w:rsidRPr="005C6C2D" w:rsidRDefault="00A56D5C" w:rsidP="43292DA4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03C2C1FF" w14:textId="307F6B1A" w:rsidR="00A56D5C" w:rsidRPr="005C6C2D" w:rsidRDefault="00A56D5C" w:rsidP="43292DA4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4FA3F290" w14:textId="16AD25B5" w:rsidR="00A56D5C" w:rsidRPr="005C6C2D" w:rsidRDefault="00A56D5C" w:rsidP="43292DA4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765CB0AB" w14:textId="469C28AC" w:rsidR="00A56D5C" w:rsidRPr="005C6C2D" w:rsidRDefault="00A56D5C" w:rsidP="43292DA4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2E512557" w14:textId="5827F2ED" w:rsidR="00A56D5C" w:rsidRPr="005C6C2D" w:rsidRDefault="00A56D5C" w:rsidP="43292DA4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</w:tbl>
    <w:p w14:paraId="1F6DBD56" w14:textId="77777777" w:rsidR="00A56D5C" w:rsidRDefault="00A56D5C" w:rsidP="00F5488E">
      <w:pPr>
        <w:spacing w:after="0" w:line="240" w:lineRule="auto"/>
        <w:rPr>
          <w:b/>
        </w:rPr>
      </w:pP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5103"/>
      </w:tblGrid>
      <w:tr w:rsidR="00B91E35" w:rsidRPr="005C6C2D" w14:paraId="5964E02B" w14:textId="77777777" w:rsidTr="00C67E1B">
        <w:tc>
          <w:tcPr>
            <w:tcW w:w="10065" w:type="dxa"/>
            <w:gridSpan w:val="2"/>
            <w:shd w:val="clear" w:color="auto" w:fill="D9D9D9" w:themeFill="background1" w:themeFillShade="D9"/>
          </w:tcPr>
          <w:p w14:paraId="22F8CD67" w14:textId="77777777" w:rsidR="00B91E35" w:rsidRPr="00B91E35" w:rsidRDefault="00B91E35" w:rsidP="00B91E35">
            <w:pPr>
              <w:spacing w:after="0" w:line="240" w:lineRule="auto"/>
              <w:rPr>
                <w:rFonts w:ascii="Calibri" w:hAnsi="Calibri" w:cs="Arial"/>
                <w:b/>
              </w:rPr>
            </w:pPr>
            <w:r w:rsidRPr="00B91E35">
              <w:rPr>
                <w:rFonts w:ascii="Calibri" w:hAnsi="Calibri" w:cs="Arial"/>
                <w:b/>
              </w:rPr>
              <w:t>STUDY ARRANGEMENTS</w:t>
            </w:r>
          </w:p>
          <w:p w14:paraId="3DECB60B" w14:textId="77777777" w:rsidR="00B91E35" w:rsidRPr="00B91E35" w:rsidRDefault="00B91E35" w:rsidP="00B91E35">
            <w:pPr>
              <w:spacing w:after="0" w:line="240" w:lineRule="auto"/>
              <w:rPr>
                <w:rFonts w:ascii="Calibri" w:hAnsi="Calibri" w:cs="Arial"/>
                <w:b/>
              </w:rPr>
            </w:pPr>
          </w:p>
          <w:p w14:paraId="1E5F85D7" w14:textId="77777777" w:rsidR="00B91E35" w:rsidRDefault="00B91E35" w:rsidP="00B91E35">
            <w:pPr>
              <w:spacing w:after="0" w:line="240" w:lineRule="auto"/>
              <w:rPr>
                <w:rFonts w:ascii="Calibri" w:hAnsi="Calibri" w:cs="Arial"/>
                <w:bCs/>
              </w:rPr>
            </w:pPr>
            <w:r w:rsidRPr="00B91E35">
              <w:rPr>
                <w:rFonts w:ascii="Calibri" w:hAnsi="Calibri" w:cs="Arial"/>
                <w:bCs/>
              </w:rPr>
              <w:t>Working with the PGR and partner organisation co-supervisor, outline the study plan that covers the entire period of the programme, using the headings below.  Append a study plan timetable as indicated.</w:t>
            </w:r>
          </w:p>
          <w:p w14:paraId="0CC0BED0" w14:textId="428C6084" w:rsidR="00B91E35" w:rsidRPr="00B91E35" w:rsidRDefault="00B91E35" w:rsidP="00B91E35">
            <w:pPr>
              <w:spacing w:after="0" w:line="240" w:lineRule="auto"/>
              <w:rPr>
                <w:rFonts w:ascii="Calibri" w:hAnsi="Calibri" w:cs="Arial"/>
                <w:bCs/>
                <w:i/>
                <w:color w:val="FF0000"/>
                <w:sz w:val="20"/>
              </w:rPr>
            </w:pPr>
          </w:p>
        </w:tc>
      </w:tr>
      <w:tr w:rsidR="00B91E35" w:rsidRPr="005C6C2D" w14:paraId="6EA2E6DA" w14:textId="77777777" w:rsidTr="00C67E1B">
        <w:tc>
          <w:tcPr>
            <w:tcW w:w="4962" w:type="dxa"/>
          </w:tcPr>
          <w:p w14:paraId="3EB699B8" w14:textId="10AF1CE4" w:rsidR="00B91E35" w:rsidRPr="00B91E35" w:rsidRDefault="00B91E35" w:rsidP="00B91E35">
            <w:r>
              <w:t xml:space="preserve">Proposed area of research and summary of project </w:t>
            </w:r>
          </w:p>
          <w:p w14:paraId="1B43A2E1" w14:textId="3DC48061" w:rsidR="00B91E35" w:rsidRPr="00B91E35" w:rsidRDefault="00B91E35" w:rsidP="00B91E35">
            <w:pPr>
              <w:rPr>
                <w:i/>
                <w:iCs/>
              </w:rPr>
            </w:pPr>
            <w:r w:rsidRPr="00A56D5C">
              <w:rPr>
                <w:i/>
                <w:iCs/>
              </w:rPr>
              <w:t>(</w:t>
            </w:r>
            <w:proofErr w:type="gramStart"/>
            <w:r w:rsidRPr="00A56D5C">
              <w:rPr>
                <w:i/>
                <w:iCs/>
              </w:rPr>
              <w:t>a</w:t>
            </w:r>
            <w:r>
              <w:rPr>
                <w:i/>
                <w:iCs/>
              </w:rPr>
              <w:t>n</w:t>
            </w:r>
            <w:proofErr w:type="gramEnd"/>
            <w:r>
              <w:rPr>
                <w:i/>
                <w:iCs/>
              </w:rPr>
              <w:t xml:space="preserve"> updated</w:t>
            </w:r>
            <w:r w:rsidRPr="00A56D5C">
              <w:rPr>
                <w:i/>
                <w:iCs/>
              </w:rPr>
              <w:t xml:space="preserve"> research proposal must be submitted </w:t>
            </w:r>
            <w:r>
              <w:rPr>
                <w:i/>
                <w:iCs/>
              </w:rPr>
              <w:t>to support this request</w:t>
            </w:r>
            <w:r w:rsidRPr="00A56D5C">
              <w:rPr>
                <w:i/>
                <w:iCs/>
              </w:rPr>
              <w:t>)</w:t>
            </w:r>
          </w:p>
          <w:p w14:paraId="0CCC5A59" w14:textId="77777777" w:rsidR="00B91E35" w:rsidRPr="005C6C2D" w:rsidRDefault="00B91E35" w:rsidP="00C67E1B">
            <w:pPr>
              <w:spacing w:after="0" w:line="240" w:lineRule="auto"/>
              <w:rPr>
                <w:rFonts w:ascii="Calibri" w:hAnsi="Calibri" w:cs="Calibri"/>
                <w:b/>
              </w:rPr>
            </w:pPr>
          </w:p>
        </w:tc>
        <w:tc>
          <w:tcPr>
            <w:tcW w:w="5103" w:type="dxa"/>
          </w:tcPr>
          <w:p w14:paraId="16B2BC2F" w14:textId="77777777" w:rsidR="00B91E35" w:rsidRDefault="00B91E35" w:rsidP="00C67E1B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  <w:p w14:paraId="61EA2539" w14:textId="77777777" w:rsidR="00B91E35" w:rsidRPr="005C6C2D" w:rsidRDefault="00B91E35" w:rsidP="00C67E1B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="00B91E35" w:rsidRPr="005C6C2D" w14:paraId="6A593DF5" w14:textId="77777777" w:rsidTr="00C67E1B">
        <w:tc>
          <w:tcPr>
            <w:tcW w:w="4962" w:type="dxa"/>
          </w:tcPr>
          <w:p w14:paraId="7C54209C" w14:textId="4959A91B" w:rsidR="00B91E35" w:rsidRDefault="00B91E35" w:rsidP="00C67E1B">
            <w:pPr>
              <w:spacing w:after="0" w:line="240" w:lineRule="auto"/>
            </w:pPr>
            <w:r w:rsidRPr="00B91E35">
              <w:t xml:space="preserve">Timeline of study at each location (Manchester and Partner Organisation </w:t>
            </w:r>
          </w:p>
          <w:p w14:paraId="4274061F" w14:textId="77777777" w:rsidR="00B91E35" w:rsidRDefault="00B91E35" w:rsidP="00C67E1B">
            <w:pPr>
              <w:spacing w:after="0" w:line="240" w:lineRule="auto"/>
            </w:pPr>
          </w:p>
          <w:p w14:paraId="781B9A11" w14:textId="77777777" w:rsidR="00B91E35" w:rsidRPr="003F00EF" w:rsidRDefault="00B91E35" w:rsidP="00C67E1B"/>
        </w:tc>
        <w:tc>
          <w:tcPr>
            <w:tcW w:w="5103" w:type="dxa"/>
          </w:tcPr>
          <w:p w14:paraId="50E4980F" w14:textId="12BFC56D" w:rsidR="00B91E35" w:rsidRPr="005C6C2D" w:rsidRDefault="00B91E35" w:rsidP="00C67E1B">
            <w:pPr>
              <w:spacing w:after="0" w:line="240" w:lineRule="auto"/>
              <w:rPr>
                <w:rFonts w:ascii="Calibri" w:hAnsi="Calibri" w:cs="Calibri"/>
              </w:rPr>
            </w:pPr>
            <w:r w:rsidRPr="00B91E35">
              <w:rPr>
                <w:rFonts w:ascii="Calibri" w:hAnsi="Calibri" w:cs="Calibri"/>
              </w:rPr>
              <w:t xml:space="preserve">Download and complete this </w:t>
            </w:r>
            <w:hyperlink r:id="rId16" w:history="1">
              <w:r w:rsidRPr="00B91E35">
                <w:rPr>
                  <w:rStyle w:val="Hyperlink"/>
                  <w:rFonts w:ascii="Calibri" w:hAnsi="Calibri" w:cs="Calibri"/>
                </w:rPr>
                <w:t>Study Plan</w:t>
              </w:r>
            </w:hyperlink>
            <w:r w:rsidRPr="00B91E35">
              <w:rPr>
                <w:rFonts w:ascii="Calibri" w:hAnsi="Calibri" w:cs="Calibri"/>
              </w:rPr>
              <w:t xml:space="preserve"> to submit with the split site application form</w:t>
            </w:r>
          </w:p>
          <w:p w14:paraId="6CAA599A" w14:textId="77777777" w:rsidR="00B91E35" w:rsidRPr="005C6C2D" w:rsidRDefault="00B91E35" w:rsidP="00C67E1B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5E3C6733" w14:textId="77777777" w:rsidR="00B91E35" w:rsidRPr="005C6C2D" w:rsidRDefault="00B91E35" w:rsidP="00C67E1B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4E4FEBEA" w14:textId="77777777" w:rsidR="00B91E35" w:rsidRPr="005C6C2D" w:rsidRDefault="00B91E35" w:rsidP="00C67E1B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6B1A486C" w14:textId="77777777" w:rsidR="00B91E35" w:rsidRPr="005C6C2D" w:rsidRDefault="00B91E35" w:rsidP="00C67E1B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="00B91E35" w:rsidRPr="005C6C2D" w14:paraId="39B09DD3" w14:textId="77777777" w:rsidTr="00C67E1B">
        <w:tc>
          <w:tcPr>
            <w:tcW w:w="4962" w:type="dxa"/>
          </w:tcPr>
          <w:p w14:paraId="7B40E8A3" w14:textId="77777777" w:rsidR="00B91E35" w:rsidRDefault="00B91E35" w:rsidP="00C67E1B">
            <w:pPr>
              <w:spacing w:after="0" w:line="240" w:lineRule="auto"/>
            </w:pPr>
            <w:r w:rsidRPr="00B91E35">
              <w:t xml:space="preserve">Outline the nature of the work that will be carried out whilst the PGR is away from the </w:t>
            </w:r>
            <w:proofErr w:type="gramStart"/>
            <w:r w:rsidRPr="00B91E35">
              <w:t>University</w:t>
            </w:r>
            <w:proofErr w:type="gramEnd"/>
          </w:p>
          <w:p w14:paraId="222778D9" w14:textId="77777777" w:rsidR="00B91E35" w:rsidRDefault="00B91E35" w:rsidP="00C67E1B">
            <w:pPr>
              <w:spacing w:after="0" w:line="240" w:lineRule="auto"/>
            </w:pPr>
          </w:p>
          <w:p w14:paraId="67275E78" w14:textId="347907A8" w:rsidR="00B91E35" w:rsidRDefault="00B91E35" w:rsidP="00C67E1B">
            <w:pPr>
              <w:spacing w:after="0" w:line="240" w:lineRule="auto"/>
            </w:pPr>
          </w:p>
        </w:tc>
        <w:tc>
          <w:tcPr>
            <w:tcW w:w="5103" w:type="dxa"/>
          </w:tcPr>
          <w:p w14:paraId="6C5FFE6D" w14:textId="77777777" w:rsidR="00B91E35" w:rsidRDefault="00B91E35" w:rsidP="00C67E1B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="00B91E35" w:rsidRPr="005C6C2D" w14:paraId="1AA77B01" w14:textId="77777777" w:rsidTr="00C67E1B">
        <w:tc>
          <w:tcPr>
            <w:tcW w:w="4962" w:type="dxa"/>
          </w:tcPr>
          <w:p w14:paraId="0C86AC2A" w14:textId="77777777" w:rsidR="00B91E35" w:rsidRPr="00B91E35" w:rsidRDefault="00B91E35" w:rsidP="00B91E35">
            <w:pPr>
              <w:spacing w:after="0" w:line="240" w:lineRule="auto"/>
              <w:rPr>
                <w:i/>
                <w:iCs/>
              </w:rPr>
            </w:pPr>
            <w:r w:rsidRPr="00B91E35">
              <w:rPr>
                <w:bCs/>
                <w:iCs/>
              </w:rPr>
              <w:t>Detail any ethical approvals required and timescales involved</w:t>
            </w:r>
            <w:r w:rsidRPr="00B91E35">
              <w:rPr>
                <w:b/>
                <w:i/>
              </w:rPr>
              <w:t xml:space="preserve"> </w:t>
            </w:r>
            <w:r w:rsidRPr="00B91E35">
              <w:rPr>
                <w:i/>
                <w:iCs/>
              </w:rPr>
              <w:t>(at either location)</w:t>
            </w:r>
          </w:p>
          <w:p w14:paraId="25877FC1" w14:textId="77777777" w:rsidR="00B91E35" w:rsidRPr="00B91E35" w:rsidRDefault="00B91E35" w:rsidP="00B91E35">
            <w:pPr>
              <w:spacing w:after="0" w:line="240" w:lineRule="auto"/>
              <w:rPr>
                <w:b/>
              </w:rPr>
            </w:pPr>
          </w:p>
          <w:p w14:paraId="5A3CE74D" w14:textId="77777777" w:rsidR="00B91E35" w:rsidRPr="00B91E35" w:rsidRDefault="00B91E35" w:rsidP="00B91E35">
            <w:pPr>
              <w:spacing w:after="0" w:line="240" w:lineRule="auto"/>
              <w:rPr>
                <w:b/>
              </w:rPr>
            </w:pPr>
            <w:r w:rsidRPr="00B91E35">
              <w:rPr>
                <w:bCs/>
              </w:rPr>
              <w:t xml:space="preserve">Further information, including the Research Ethics Policy, is available here: </w:t>
            </w:r>
            <w:hyperlink r:id="rId17" w:history="1">
              <w:r w:rsidRPr="00B91E35">
                <w:rPr>
                  <w:rStyle w:val="Hyperlink"/>
                  <w:b/>
                </w:rPr>
                <w:t>Research Ethics at The University of Manchester</w:t>
              </w:r>
            </w:hyperlink>
          </w:p>
          <w:p w14:paraId="2BE8B7DD" w14:textId="77777777" w:rsidR="00B91E35" w:rsidRDefault="00B91E35" w:rsidP="00C67E1B">
            <w:pPr>
              <w:spacing w:after="0" w:line="240" w:lineRule="auto"/>
            </w:pPr>
          </w:p>
        </w:tc>
        <w:tc>
          <w:tcPr>
            <w:tcW w:w="5103" w:type="dxa"/>
          </w:tcPr>
          <w:p w14:paraId="19E2536F" w14:textId="77777777" w:rsidR="00B91E35" w:rsidRDefault="00B91E35" w:rsidP="00C67E1B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="00B91E35" w:rsidRPr="005C6C2D" w14:paraId="20D0C50A" w14:textId="77777777" w:rsidTr="00C67E1B">
        <w:tc>
          <w:tcPr>
            <w:tcW w:w="4962" w:type="dxa"/>
          </w:tcPr>
          <w:p w14:paraId="4C25A93B" w14:textId="77777777" w:rsidR="00B91E35" w:rsidRDefault="00B91E35" w:rsidP="00C67E1B">
            <w:pPr>
              <w:spacing w:after="0" w:line="240" w:lineRule="auto"/>
            </w:pPr>
          </w:p>
          <w:p w14:paraId="5BDA2183" w14:textId="70BE0F6B" w:rsidR="00B91E35" w:rsidRPr="00B91E35" w:rsidRDefault="00B91E35" w:rsidP="00B91E35">
            <w:pPr>
              <w:spacing w:after="0" w:line="240" w:lineRule="auto"/>
            </w:pPr>
            <w:r w:rsidRPr="00B91E35">
              <w:rPr>
                <w:bCs/>
              </w:rPr>
              <w:t>Outline the process for managing the</w:t>
            </w:r>
            <w:r>
              <w:rPr>
                <w:bCs/>
              </w:rPr>
              <w:t xml:space="preserve"> end-of-year</w:t>
            </w:r>
            <w:r w:rsidRPr="00B91E35">
              <w:rPr>
                <w:bCs/>
              </w:rPr>
              <w:t xml:space="preserve"> Continuation Report</w:t>
            </w:r>
            <w:r>
              <w:rPr>
                <w:bCs/>
              </w:rPr>
              <w:t>(s) / Annual Reviews</w:t>
            </w:r>
            <w:r w:rsidRPr="00B91E35">
              <w:rPr>
                <w:bCs/>
              </w:rPr>
              <w:t xml:space="preserve"> and Viva</w:t>
            </w:r>
            <w:r w:rsidRPr="00B91E35">
              <w:rPr>
                <w:b/>
              </w:rPr>
              <w:t xml:space="preserve"> </w:t>
            </w:r>
            <w:r w:rsidRPr="00B91E35">
              <w:rPr>
                <w:i/>
                <w:iCs/>
              </w:rPr>
              <w:t>(</w:t>
            </w:r>
            <w:proofErr w:type="gramStart"/>
            <w:r w:rsidRPr="00B91E35">
              <w:rPr>
                <w:i/>
                <w:iCs/>
              </w:rPr>
              <w:t>i.e.</w:t>
            </w:r>
            <w:proofErr w:type="gramEnd"/>
            <w:r w:rsidRPr="00B91E35">
              <w:rPr>
                <w:i/>
                <w:iCs/>
              </w:rPr>
              <w:t xml:space="preserve"> will this be held in Manchester or by Teams/Zoom?)</w:t>
            </w:r>
          </w:p>
          <w:p w14:paraId="5EC24EBC" w14:textId="2E1A907C" w:rsidR="00B91E35" w:rsidRDefault="00B91E35" w:rsidP="00C67E1B">
            <w:pPr>
              <w:spacing w:after="0" w:line="240" w:lineRule="auto"/>
            </w:pPr>
          </w:p>
        </w:tc>
        <w:tc>
          <w:tcPr>
            <w:tcW w:w="5103" w:type="dxa"/>
          </w:tcPr>
          <w:p w14:paraId="4EBEAC40" w14:textId="77777777" w:rsidR="00B91E35" w:rsidRDefault="00B91E35" w:rsidP="00C67E1B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  <w:p w14:paraId="33C27C20" w14:textId="77777777" w:rsidR="00B91E35" w:rsidRDefault="00B91E35" w:rsidP="00C67E1B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  <w:p w14:paraId="47E10678" w14:textId="77777777" w:rsidR="00B91E35" w:rsidRDefault="00B91E35" w:rsidP="00C67E1B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  <w:p w14:paraId="5F537C34" w14:textId="4C232093" w:rsidR="00B91E35" w:rsidRDefault="00B91E35" w:rsidP="00C67E1B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  <w:tr w:rsidR="00B91E35" w:rsidRPr="005C6C2D" w14:paraId="28597864" w14:textId="77777777" w:rsidTr="00C67E1B">
        <w:tc>
          <w:tcPr>
            <w:tcW w:w="4962" w:type="dxa"/>
          </w:tcPr>
          <w:p w14:paraId="3FDB2091" w14:textId="77777777" w:rsidR="00B91E35" w:rsidRDefault="00B91E35" w:rsidP="00B91E35">
            <w:pPr>
              <w:spacing w:after="0" w:line="240" w:lineRule="auto"/>
            </w:pPr>
            <w:r>
              <w:t xml:space="preserve">What training courses will the PGR be able to access whilst away from the University of Manchester?  </w:t>
            </w:r>
          </w:p>
          <w:p w14:paraId="547D1E56" w14:textId="77777777" w:rsidR="00B91E35" w:rsidRDefault="00B91E35" w:rsidP="00B91E35">
            <w:pPr>
              <w:spacing w:after="0" w:line="240" w:lineRule="auto"/>
            </w:pPr>
          </w:p>
          <w:p w14:paraId="24D88D0E" w14:textId="5F01A3E7" w:rsidR="00B91E35" w:rsidRDefault="00B91E35" w:rsidP="00B91E35">
            <w:pPr>
              <w:spacing w:after="0" w:line="240" w:lineRule="auto"/>
            </w:pPr>
            <w:r>
              <w:t>(</w:t>
            </w:r>
            <w:proofErr w:type="gramStart"/>
            <w:r>
              <w:t>these</w:t>
            </w:r>
            <w:proofErr w:type="gramEnd"/>
            <w:r>
              <w:t xml:space="preserve"> can be project-specific or professional development)</w:t>
            </w:r>
          </w:p>
        </w:tc>
        <w:tc>
          <w:tcPr>
            <w:tcW w:w="5103" w:type="dxa"/>
          </w:tcPr>
          <w:p w14:paraId="22A829D4" w14:textId="77777777" w:rsidR="00B91E35" w:rsidRDefault="00B91E35" w:rsidP="00C67E1B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</w:tr>
    </w:tbl>
    <w:p w14:paraId="10E2B1B7" w14:textId="77777777" w:rsidR="00B91E35" w:rsidRDefault="00B91E35" w:rsidP="00F5488E">
      <w:pPr>
        <w:spacing w:after="0" w:line="240" w:lineRule="auto"/>
        <w:rPr>
          <w:b/>
        </w:rPr>
      </w:pPr>
    </w:p>
    <w:p w14:paraId="41F3AA5B" w14:textId="77777777" w:rsidR="00B91E35" w:rsidRDefault="00B91E35" w:rsidP="00F5488E">
      <w:pPr>
        <w:spacing w:after="0" w:line="240" w:lineRule="auto"/>
        <w:rPr>
          <w:b/>
        </w:rPr>
      </w:pPr>
    </w:p>
    <w:p w14:paraId="4B37F085" w14:textId="4056763A" w:rsidR="00A56D5C" w:rsidRDefault="00A56D5C" w:rsidP="00A56D5C">
      <w:pPr>
        <w:tabs>
          <w:tab w:val="left" w:pos="3360"/>
        </w:tabs>
      </w:pPr>
    </w:p>
    <w:tbl>
      <w:tblPr>
        <w:tblStyle w:val="TableGrid"/>
        <w:tblpPr w:leftFromText="180" w:rightFromText="180" w:vertAnchor="text" w:horzAnchor="margin" w:tblpY="-27"/>
        <w:tblW w:w="10036" w:type="dxa"/>
        <w:tblLook w:val="04A0" w:firstRow="1" w:lastRow="0" w:firstColumn="1" w:lastColumn="0" w:noHBand="0" w:noVBand="1"/>
      </w:tblPr>
      <w:tblGrid>
        <w:gridCol w:w="5251"/>
        <w:gridCol w:w="4785"/>
      </w:tblGrid>
      <w:tr w:rsidR="004C1CC3" w14:paraId="7A969B9A" w14:textId="77777777" w:rsidTr="004C1CC3">
        <w:tc>
          <w:tcPr>
            <w:tcW w:w="10036" w:type="dxa"/>
            <w:gridSpan w:val="2"/>
            <w:shd w:val="clear" w:color="auto" w:fill="D9D9D9" w:themeFill="background1" w:themeFillShade="D9"/>
          </w:tcPr>
          <w:p w14:paraId="147B7EE6" w14:textId="77777777" w:rsidR="004C1CC3" w:rsidRDefault="004C1CC3" w:rsidP="004C1CC3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Export Control</w:t>
            </w:r>
          </w:p>
          <w:p w14:paraId="60BFF5AD" w14:textId="77777777" w:rsidR="004C1CC3" w:rsidRPr="00B91E35" w:rsidRDefault="004C1CC3" w:rsidP="004C1CC3">
            <w:pPr>
              <w:rPr>
                <w:rFonts w:ascii="Calibri" w:hAnsi="Calibri" w:cs="Calibri"/>
              </w:rPr>
            </w:pPr>
            <w:r w:rsidRPr="00B91E35">
              <w:rPr>
                <w:rFonts w:ascii="Calibri" w:hAnsi="Calibri" w:cs="Calibri"/>
              </w:rPr>
              <w:t>Depending on the nature of your project this may require an Export Control licence. It is the </w:t>
            </w:r>
            <w:r w:rsidRPr="00B91E35">
              <w:rPr>
                <w:rFonts w:ascii="Calibri" w:hAnsi="Calibri" w:cs="Calibri"/>
                <w:bCs/>
              </w:rPr>
              <w:t>supervisor's responsibility</w:t>
            </w:r>
            <w:r w:rsidRPr="00B91E35">
              <w:rPr>
                <w:rFonts w:ascii="Calibri" w:hAnsi="Calibri" w:cs="Calibri"/>
              </w:rPr>
              <w:t> to check whether Export Control approval is required. Further Information can be found on the Export Control </w:t>
            </w:r>
            <w:hyperlink r:id="rId18" w:history="1">
              <w:r w:rsidRPr="00B91E35">
                <w:rPr>
                  <w:rStyle w:val="Hyperlink"/>
                  <w:rFonts w:ascii="Calibri" w:hAnsi="Calibri" w:cs="Calibri"/>
                </w:rPr>
                <w:t>website</w:t>
              </w:r>
            </w:hyperlink>
            <w:r w:rsidRPr="00B91E35">
              <w:rPr>
                <w:rFonts w:ascii="Calibri" w:hAnsi="Calibri" w:cs="Calibri"/>
              </w:rPr>
              <w:t>.</w:t>
            </w:r>
          </w:p>
          <w:p w14:paraId="3F40C98F" w14:textId="77777777" w:rsidR="004C1CC3" w:rsidRPr="00B91E35" w:rsidRDefault="004C1CC3" w:rsidP="004C1CC3">
            <w:pPr>
              <w:rPr>
                <w:rFonts w:ascii="Calibri" w:hAnsi="Calibri" w:cs="Calibri"/>
              </w:rPr>
            </w:pPr>
          </w:p>
          <w:p w14:paraId="33815961" w14:textId="77777777" w:rsidR="004C1CC3" w:rsidRPr="00B91E35" w:rsidRDefault="004C1CC3" w:rsidP="004C1CC3">
            <w:pPr>
              <w:rPr>
                <w:rFonts w:ascii="Calibri" w:hAnsi="Calibri" w:cs="Calibri"/>
              </w:rPr>
            </w:pPr>
            <w:r w:rsidRPr="00B91E35">
              <w:rPr>
                <w:rFonts w:ascii="Calibri" w:hAnsi="Calibri" w:cs="Calibri"/>
                <w:color w:val="000000"/>
              </w:rPr>
              <w:t>This may not seem immediately relevant, but there are hidden pitfalls that we need to be aware of, around the transfer of knowledge or academic partnerships.</w:t>
            </w:r>
          </w:p>
          <w:p w14:paraId="044E9D55" w14:textId="77777777" w:rsidR="004C1CC3" w:rsidRPr="00B91E35" w:rsidRDefault="004C1CC3" w:rsidP="004C1CC3">
            <w:pPr>
              <w:rPr>
                <w:rFonts w:ascii="Calibri" w:hAnsi="Calibri" w:cs="Calibri"/>
              </w:rPr>
            </w:pPr>
          </w:p>
          <w:p w14:paraId="56F6771B" w14:textId="77777777" w:rsidR="004C1CC3" w:rsidRPr="00B91E35" w:rsidRDefault="004C1CC3" w:rsidP="004C1CC3">
            <w:pPr>
              <w:rPr>
                <w:rFonts w:ascii="Calibri" w:hAnsi="Calibri" w:cs="Calibri"/>
              </w:rPr>
            </w:pPr>
            <w:r w:rsidRPr="00B91E35">
              <w:rPr>
                <w:rFonts w:ascii="Calibri" w:hAnsi="Calibri" w:cs="Calibri"/>
              </w:rPr>
              <w:t xml:space="preserve">If Export Control is required, please follow the process on the Export Control website. If you have any </w:t>
            </w:r>
            <w:proofErr w:type="gramStart"/>
            <w:r w:rsidRPr="00B91E35">
              <w:rPr>
                <w:rFonts w:ascii="Calibri" w:hAnsi="Calibri" w:cs="Calibri"/>
              </w:rPr>
              <w:t>questions</w:t>
            </w:r>
            <w:proofErr w:type="gramEnd"/>
            <w:r w:rsidRPr="00B91E35">
              <w:rPr>
                <w:rFonts w:ascii="Calibri" w:hAnsi="Calibri" w:cs="Calibri"/>
              </w:rPr>
              <w:t xml:space="preserve"> please contact the Export Controls Team at </w:t>
            </w:r>
            <w:hyperlink r:id="rId19" w:history="1">
              <w:r w:rsidRPr="00B91E35">
                <w:rPr>
                  <w:rStyle w:val="Hyperlink"/>
                  <w:rFonts w:ascii="Calibri" w:hAnsi="Calibri" w:cs="Calibri"/>
                </w:rPr>
                <w:t>ECC@manchester.ac.uk</w:t>
              </w:r>
            </w:hyperlink>
            <w:r w:rsidRPr="00B91E35">
              <w:rPr>
                <w:rFonts w:ascii="Calibri" w:hAnsi="Calibri" w:cs="Calibri"/>
              </w:rPr>
              <w:t>.</w:t>
            </w:r>
          </w:p>
          <w:p w14:paraId="48442D9C" w14:textId="77777777" w:rsidR="004C1CC3" w:rsidRPr="00F5488E" w:rsidRDefault="004C1CC3" w:rsidP="004C1CC3"/>
        </w:tc>
      </w:tr>
      <w:tr w:rsidR="004C1CC3" w14:paraId="7523FD9F" w14:textId="77777777" w:rsidTr="004C1CC3">
        <w:tc>
          <w:tcPr>
            <w:tcW w:w="5251" w:type="dxa"/>
          </w:tcPr>
          <w:p w14:paraId="7EDC4C4A" w14:textId="77777777" w:rsidR="004C1CC3" w:rsidRPr="00F5488E" w:rsidRDefault="004C1CC3" w:rsidP="004C1CC3">
            <w:pPr>
              <w:rPr>
                <w:rFonts w:ascii="Calibri" w:hAnsi="Calibri" w:cs="Calibri"/>
              </w:rPr>
            </w:pPr>
            <w:r w:rsidRPr="00F5488E">
              <w:rPr>
                <w:rFonts w:ascii="Calibri" w:hAnsi="Calibri" w:cs="Calibri"/>
              </w:rPr>
              <w:t>Confirm you have read the guidance and</w:t>
            </w:r>
            <w:r>
              <w:rPr>
                <w:rFonts w:ascii="Calibri" w:hAnsi="Calibri" w:cs="Calibri"/>
              </w:rPr>
              <w:t xml:space="preserve"> if required</w:t>
            </w:r>
            <w:r w:rsidRPr="00F5488E">
              <w:rPr>
                <w:rFonts w:ascii="Calibri" w:hAnsi="Calibri" w:cs="Calibri"/>
              </w:rPr>
              <w:t xml:space="preserve"> will carry out the </w:t>
            </w:r>
            <w:r>
              <w:rPr>
                <w:rFonts w:ascii="Calibri" w:hAnsi="Calibri" w:cs="Calibri"/>
              </w:rPr>
              <w:t>necessary</w:t>
            </w:r>
            <w:r w:rsidRPr="00F5488E">
              <w:rPr>
                <w:rFonts w:ascii="Calibri" w:hAnsi="Calibri" w:cs="Calibri"/>
              </w:rPr>
              <w:t xml:space="preserve"> check for export control</w:t>
            </w:r>
          </w:p>
        </w:tc>
        <w:tc>
          <w:tcPr>
            <w:tcW w:w="4785" w:type="dxa"/>
          </w:tcPr>
          <w:p w14:paraId="6467C212" w14:textId="77777777" w:rsidR="004C1CC3" w:rsidRDefault="00DB0CF4" w:rsidP="004C1CC3">
            <w:sdt>
              <w:sdtPr>
                <w:id w:val="1912890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1C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C1CC3">
              <w:t xml:space="preserve"> Yes</w:t>
            </w:r>
          </w:p>
          <w:p w14:paraId="7B8D0ADF" w14:textId="77777777" w:rsidR="004C1CC3" w:rsidRDefault="00DB0CF4" w:rsidP="004C1CC3">
            <w:sdt>
              <w:sdtPr>
                <w:rPr>
                  <w:rFonts w:ascii="MS Gothic" w:eastAsia="MS Gothic" w:hAnsi="MS Gothic"/>
                </w:rPr>
                <w:id w:val="-321739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1C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C1CC3">
              <w:t xml:space="preserve"> No</w:t>
            </w:r>
          </w:p>
          <w:p w14:paraId="6CE70126" w14:textId="77777777" w:rsidR="004C1CC3" w:rsidRPr="00EE7471" w:rsidRDefault="004C1CC3" w:rsidP="004C1CC3">
            <w:pPr>
              <w:rPr>
                <w:rFonts w:ascii="Calibri" w:hAnsi="Calibri" w:cs="Calibri"/>
                <w:sz w:val="28"/>
              </w:rPr>
            </w:pPr>
          </w:p>
        </w:tc>
      </w:tr>
    </w:tbl>
    <w:p w14:paraId="07D2E092" w14:textId="77777777" w:rsidR="00A56D5C" w:rsidRDefault="00A56D5C" w:rsidP="004C1CC3">
      <w:pPr>
        <w:tabs>
          <w:tab w:val="left" w:pos="3360"/>
        </w:tabs>
      </w:pPr>
    </w:p>
    <w:tbl>
      <w:tblPr>
        <w:tblStyle w:val="TableGrid"/>
        <w:tblpPr w:leftFromText="181" w:rightFromText="181" w:vertAnchor="text" w:horzAnchor="margin" w:tblpY="120"/>
        <w:tblOverlap w:val="never"/>
        <w:tblW w:w="10060" w:type="dxa"/>
        <w:tblLook w:val="04A0" w:firstRow="1" w:lastRow="0" w:firstColumn="1" w:lastColumn="0" w:noHBand="0" w:noVBand="1"/>
      </w:tblPr>
      <w:tblGrid>
        <w:gridCol w:w="5524"/>
        <w:gridCol w:w="4536"/>
      </w:tblGrid>
      <w:tr w:rsidR="004C1CC3" w14:paraId="311A320E" w14:textId="77777777" w:rsidTr="004C1CC3">
        <w:tc>
          <w:tcPr>
            <w:tcW w:w="10060" w:type="dxa"/>
            <w:gridSpan w:val="2"/>
            <w:shd w:val="clear" w:color="auto" w:fill="D9D9D9" w:themeFill="background1" w:themeFillShade="D9"/>
          </w:tcPr>
          <w:p w14:paraId="66968208" w14:textId="60704B2A" w:rsidR="004C1CC3" w:rsidRPr="00084EE2" w:rsidRDefault="003728FB" w:rsidP="004C1CC3">
            <w:pPr>
              <w:rPr>
                <w:b/>
                <w:bCs/>
              </w:rPr>
            </w:pPr>
            <w:bookmarkStart w:id="2" w:name="_Hlk146009127"/>
            <w:r>
              <w:rPr>
                <w:b/>
                <w:bCs/>
              </w:rPr>
              <w:t xml:space="preserve">SUPERVISOR(S) &amp; </w:t>
            </w:r>
            <w:r w:rsidR="00B91E35">
              <w:rPr>
                <w:b/>
                <w:bCs/>
              </w:rPr>
              <w:t>PGR</w:t>
            </w:r>
          </w:p>
          <w:p w14:paraId="370760D2" w14:textId="77777777" w:rsidR="004C1CC3" w:rsidRDefault="004C1CC3" w:rsidP="004C1CC3"/>
        </w:tc>
      </w:tr>
      <w:tr w:rsidR="004C1CC3" w:rsidRPr="00084EE2" w14:paraId="57C0DBE4" w14:textId="77777777" w:rsidTr="004C1CC3">
        <w:tc>
          <w:tcPr>
            <w:tcW w:w="10060" w:type="dxa"/>
            <w:gridSpan w:val="2"/>
            <w:shd w:val="clear" w:color="auto" w:fill="auto"/>
          </w:tcPr>
          <w:p w14:paraId="54FF0DCA" w14:textId="0C6B3D47" w:rsidR="004C1CC3" w:rsidRPr="00084EE2" w:rsidRDefault="004C1CC3" w:rsidP="004C1CC3">
            <w:r w:rsidRPr="00084EE2">
              <w:t xml:space="preserve">I confirm that the above details are correct and that sufficient resources will be available to support the work of this </w:t>
            </w:r>
            <w:r w:rsidR="00B91E35">
              <w:t>PGR</w:t>
            </w:r>
            <w:r w:rsidRPr="00084EE2">
              <w:t xml:space="preserve"> for the specified timeframe (electronic signatures acceptable)</w:t>
            </w:r>
          </w:p>
        </w:tc>
      </w:tr>
      <w:bookmarkEnd w:id="2"/>
      <w:tr w:rsidR="004C1CC3" w14:paraId="04FECC32" w14:textId="77777777" w:rsidTr="004C1CC3">
        <w:tc>
          <w:tcPr>
            <w:tcW w:w="5524" w:type="dxa"/>
          </w:tcPr>
          <w:p w14:paraId="1CC0AE0B" w14:textId="77777777" w:rsidR="004C1CC3" w:rsidRDefault="004C1CC3" w:rsidP="004C1CC3">
            <w:r>
              <w:t>The University of Manchester Main Supervisor signature:</w:t>
            </w:r>
          </w:p>
          <w:p w14:paraId="26E1AB46" w14:textId="77777777" w:rsidR="004C1CC3" w:rsidRPr="00084EE2" w:rsidRDefault="004C1CC3" w:rsidP="004C1CC3"/>
        </w:tc>
        <w:tc>
          <w:tcPr>
            <w:tcW w:w="4536" w:type="dxa"/>
          </w:tcPr>
          <w:p w14:paraId="3A7456A6" w14:textId="77777777" w:rsidR="004C1CC3" w:rsidRPr="00084EE2" w:rsidRDefault="004C1CC3" w:rsidP="004C1CC3">
            <w:pPr>
              <w:rPr>
                <w:b/>
                <w:bCs/>
              </w:rPr>
            </w:pPr>
            <w:r w:rsidRPr="00084EE2">
              <w:rPr>
                <w:b/>
                <w:bCs/>
              </w:rPr>
              <w:t>Date</w:t>
            </w:r>
          </w:p>
          <w:p w14:paraId="1C2CFD51" w14:textId="77777777" w:rsidR="004C1CC3" w:rsidRDefault="004C1CC3" w:rsidP="004C1CC3">
            <w:pPr>
              <w:rPr>
                <w:b/>
              </w:rPr>
            </w:pPr>
          </w:p>
        </w:tc>
      </w:tr>
      <w:tr w:rsidR="004C1CC3" w14:paraId="0AEEE3CE" w14:textId="77777777" w:rsidTr="004C1CC3">
        <w:tc>
          <w:tcPr>
            <w:tcW w:w="5524" w:type="dxa"/>
          </w:tcPr>
          <w:p w14:paraId="3DEC3D61" w14:textId="77777777" w:rsidR="004C1CC3" w:rsidRPr="008242AD" w:rsidRDefault="004C1CC3" w:rsidP="004C1CC3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Cs/>
              </w:rPr>
              <w:t>Partner Organisation Co-Supervisor signature:</w:t>
            </w:r>
          </w:p>
          <w:p w14:paraId="2AFB9A51" w14:textId="77777777" w:rsidR="004C1CC3" w:rsidRPr="00F5488E" w:rsidRDefault="004C1CC3" w:rsidP="004C1CC3"/>
        </w:tc>
        <w:tc>
          <w:tcPr>
            <w:tcW w:w="4536" w:type="dxa"/>
          </w:tcPr>
          <w:p w14:paraId="115BD45E" w14:textId="77777777" w:rsidR="004C1CC3" w:rsidRDefault="004C1CC3" w:rsidP="004C1CC3">
            <w:pPr>
              <w:rPr>
                <w:b/>
              </w:rPr>
            </w:pPr>
            <w:r>
              <w:rPr>
                <w:b/>
              </w:rPr>
              <w:t>Date</w:t>
            </w:r>
          </w:p>
        </w:tc>
      </w:tr>
      <w:tr w:rsidR="004C1CC3" w14:paraId="4FFE938B" w14:textId="77777777" w:rsidTr="004C1CC3">
        <w:tc>
          <w:tcPr>
            <w:tcW w:w="5524" w:type="dxa"/>
          </w:tcPr>
          <w:p w14:paraId="09A61E85" w14:textId="6F9C60A4" w:rsidR="004C1CC3" w:rsidRDefault="004C1CC3" w:rsidP="004C1CC3">
            <w:pPr>
              <w:rPr>
                <w:rFonts w:ascii="Calibri" w:hAnsi="Calibri" w:cs="Arial"/>
                <w:bCs/>
              </w:rPr>
            </w:pPr>
            <w:r>
              <w:rPr>
                <w:rFonts w:ascii="Calibri" w:hAnsi="Calibri" w:cs="Arial"/>
                <w:bCs/>
              </w:rPr>
              <w:t>PGR</w:t>
            </w:r>
            <w:r w:rsidR="00B91E35">
              <w:rPr>
                <w:rFonts w:ascii="Calibri" w:hAnsi="Calibri" w:cs="Arial"/>
                <w:bCs/>
              </w:rPr>
              <w:t>s</w:t>
            </w:r>
            <w:r>
              <w:rPr>
                <w:rFonts w:ascii="Calibri" w:hAnsi="Calibri" w:cs="Arial"/>
                <w:bCs/>
              </w:rPr>
              <w:t xml:space="preserve"> signature:</w:t>
            </w:r>
          </w:p>
        </w:tc>
        <w:tc>
          <w:tcPr>
            <w:tcW w:w="4536" w:type="dxa"/>
          </w:tcPr>
          <w:p w14:paraId="44ED8F23" w14:textId="77777777" w:rsidR="004C1CC3" w:rsidRDefault="004C1CC3" w:rsidP="004C1CC3">
            <w:pPr>
              <w:rPr>
                <w:b/>
              </w:rPr>
            </w:pPr>
            <w:r>
              <w:rPr>
                <w:b/>
              </w:rPr>
              <w:t>Date</w:t>
            </w:r>
          </w:p>
          <w:p w14:paraId="6898FBBE" w14:textId="77777777" w:rsidR="004C1CC3" w:rsidRDefault="004C1CC3" w:rsidP="004C1CC3">
            <w:pPr>
              <w:rPr>
                <w:b/>
              </w:rPr>
            </w:pPr>
          </w:p>
        </w:tc>
      </w:tr>
    </w:tbl>
    <w:p w14:paraId="1FA676D9" w14:textId="77777777" w:rsidR="004C1CC3" w:rsidRDefault="004C1CC3" w:rsidP="004C1CC3">
      <w:pPr>
        <w:tabs>
          <w:tab w:val="left" w:pos="3360"/>
        </w:tabs>
      </w:pPr>
    </w:p>
    <w:tbl>
      <w:tblPr>
        <w:tblStyle w:val="TableGrid"/>
        <w:tblpPr w:leftFromText="181" w:rightFromText="181" w:vertAnchor="text" w:horzAnchor="margin" w:tblpY="120"/>
        <w:tblOverlap w:val="never"/>
        <w:tblW w:w="10060" w:type="dxa"/>
        <w:tblLook w:val="04A0" w:firstRow="1" w:lastRow="0" w:firstColumn="1" w:lastColumn="0" w:noHBand="0" w:noVBand="1"/>
      </w:tblPr>
      <w:tblGrid>
        <w:gridCol w:w="5524"/>
        <w:gridCol w:w="4536"/>
      </w:tblGrid>
      <w:tr w:rsidR="003728FB" w14:paraId="770F126A" w14:textId="77777777" w:rsidTr="00C67E1B">
        <w:tc>
          <w:tcPr>
            <w:tcW w:w="10060" w:type="dxa"/>
            <w:gridSpan w:val="2"/>
            <w:shd w:val="clear" w:color="auto" w:fill="D9D9D9" w:themeFill="background1" w:themeFillShade="D9"/>
          </w:tcPr>
          <w:p w14:paraId="701BF107" w14:textId="73E5E4EB" w:rsidR="003728FB" w:rsidRPr="00084EE2" w:rsidRDefault="003728FB" w:rsidP="00C67E1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EPARTMENT AND SCHOOL </w:t>
            </w:r>
            <w:r w:rsidRPr="00084EE2">
              <w:rPr>
                <w:b/>
                <w:bCs/>
              </w:rPr>
              <w:t>APPROVAL</w:t>
            </w:r>
          </w:p>
          <w:p w14:paraId="7AFA800B" w14:textId="77777777" w:rsidR="003728FB" w:rsidRDefault="003728FB" w:rsidP="00C67E1B"/>
        </w:tc>
      </w:tr>
      <w:tr w:rsidR="003728FB" w14:paraId="6AC8BBF3" w14:textId="77777777" w:rsidTr="00C67E1B">
        <w:tc>
          <w:tcPr>
            <w:tcW w:w="5524" w:type="dxa"/>
          </w:tcPr>
          <w:p w14:paraId="66F066D3" w14:textId="10A73EE8" w:rsidR="003728FB" w:rsidRDefault="003728FB" w:rsidP="00C67E1B">
            <w:r>
              <w:t>Department / Division signature:</w:t>
            </w:r>
          </w:p>
          <w:p w14:paraId="2FA5A404" w14:textId="77777777" w:rsidR="003728FB" w:rsidRPr="00084EE2" w:rsidRDefault="003728FB" w:rsidP="00C67E1B"/>
        </w:tc>
        <w:tc>
          <w:tcPr>
            <w:tcW w:w="4536" w:type="dxa"/>
          </w:tcPr>
          <w:p w14:paraId="0091EE7F" w14:textId="77777777" w:rsidR="003728FB" w:rsidRPr="00084EE2" w:rsidRDefault="003728FB" w:rsidP="00C67E1B">
            <w:pPr>
              <w:rPr>
                <w:b/>
                <w:bCs/>
              </w:rPr>
            </w:pPr>
            <w:r w:rsidRPr="00084EE2">
              <w:rPr>
                <w:b/>
                <w:bCs/>
              </w:rPr>
              <w:t>Date</w:t>
            </w:r>
          </w:p>
          <w:p w14:paraId="797724B9" w14:textId="77777777" w:rsidR="003728FB" w:rsidRDefault="003728FB" w:rsidP="00C67E1B">
            <w:pPr>
              <w:rPr>
                <w:b/>
              </w:rPr>
            </w:pPr>
          </w:p>
        </w:tc>
      </w:tr>
      <w:tr w:rsidR="003728FB" w14:paraId="3453E490" w14:textId="77777777" w:rsidTr="00C67E1B">
        <w:tc>
          <w:tcPr>
            <w:tcW w:w="5524" w:type="dxa"/>
          </w:tcPr>
          <w:p w14:paraId="7FC89C46" w14:textId="69998E8E" w:rsidR="003728FB" w:rsidRPr="003728FB" w:rsidRDefault="003728FB" w:rsidP="00C67E1B">
            <w:pPr>
              <w:rPr>
                <w:rFonts w:ascii="Calibri" w:hAnsi="Calibri" w:cs="Arial"/>
                <w:bCs/>
              </w:rPr>
            </w:pPr>
            <w:r>
              <w:rPr>
                <w:rFonts w:ascii="Calibri" w:hAnsi="Calibri" w:cs="Arial"/>
                <w:bCs/>
              </w:rPr>
              <w:t>School PGR Director signature:</w:t>
            </w:r>
          </w:p>
          <w:p w14:paraId="5F1FA4F3" w14:textId="77777777" w:rsidR="003728FB" w:rsidRPr="00F5488E" w:rsidRDefault="003728FB" w:rsidP="00C67E1B"/>
        </w:tc>
        <w:tc>
          <w:tcPr>
            <w:tcW w:w="4536" w:type="dxa"/>
          </w:tcPr>
          <w:p w14:paraId="5C07DA70" w14:textId="77777777" w:rsidR="003728FB" w:rsidRDefault="003728FB" w:rsidP="00C67E1B">
            <w:pPr>
              <w:rPr>
                <w:b/>
              </w:rPr>
            </w:pPr>
            <w:r>
              <w:rPr>
                <w:b/>
              </w:rPr>
              <w:t>Date</w:t>
            </w:r>
          </w:p>
        </w:tc>
      </w:tr>
    </w:tbl>
    <w:p w14:paraId="68BF810C" w14:textId="77777777" w:rsidR="003728FB" w:rsidRDefault="003728FB" w:rsidP="004C1CC3">
      <w:pPr>
        <w:tabs>
          <w:tab w:val="left" w:pos="3360"/>
        </w:tabs>
      </w:pPr>
    </w:p>
    <w:p w14:paraId="1AF04540" w14:textId="68C2F2DA" w:rsidR="00917336" w:rsidRDefault="00917336" w:rsidP="004C1CC3">
      <w:pPr>
        <w:tabs>
          <w:tab w:val="left" w:pos="3360"/>
        </w:tabs>
      </w:pPr>
      <w:r>
        <w:t xml:space="preserve">Please return the form and supporting documents for the final stage of approval to be </w:t>
      </w:r>
      <w:proofErr w:type="gramStart"/>
      <w:r>
        <w:t>sought</w:t>
      </w:r>
      <w:proofErr w:type="gramEnd"/>
    </w:p>
    <w:tbl>
      <w:tblPr>
        <w:tblpPr w:leftFromText="181" w:rightFromText="181" w:vertAnchor="text" w:horzAnchor="margin" w:tblpY="177"/>
        <w:tblOverlap w:val="never"/>
        <w:tblW w:w="100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5103"/>
      </w:tblGrid>
      <w:tr w:rsidR="004C1CC3" w:rsidRPr="005C6C2D" w14:paraId="36E4DDEE" w14:textId="77777777" w:rsidTr="00E737CA">
        <w:tc>
          <w:tcPr>
            <w:tcW w:w="100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8FAEDC7" w14:textId="77777777" w:rsidR="004C1CC3" w:rsidRPr="00084EE2" w:rsidRDefault="004C1CC3" w:rsidP="00E737CA">
            <w:pPr>
              <w:spacing w:after="0" w:line="240" w:lineRule="auto"/>
              <w:rPr>
                <w:b/>
                <w:bCs/>
              </w:rPr>
            </w:pPr>
            <w:r w:rsidRPr="00084EE2">
              <w:rPr>
                <w:b/>
                <w:bCs/>
              </w:rPr>
              <w:t>DOCTORAL ACADEMY USE ONLY</w:t>
            </w:r>
          </w:p>
          <w:p w14:paraId="3D80B699" w14:textId="77777777" w:rsidR="004C1CC3" w:rsidRDefault="004C1CC3" w:rsidP="00E737CA">
            <w:pPr>
              <w:spacing w:after="0" w:line="240" w:lineRule="auto"/>
            </w:pPr>
          </w:p>
          <w:p w14:paraId="0DE9D41E" w14:textId="070654D3" w:rsidR="004C1CC3" w:rsidRDefault="004C1CC3" w:rsidP="00E737CA">
            <w:pPr>
              <w:spacing w:after="0" w:line="240" w:lineRule="auto"/>
            </w:pPr>
            <w:r>
              <w:t xml:space="preserve">To be completed by the </w:t>
            </w:r>
            <w:r w:rsidR="00CC3E93">
              <w:t>Associate Dean for PGR</w:t>
            </w:r>
          </w:p>
          <w:p w14:paraId="5E7B2FC7" w14:textId="77777777" w:rsidR="004C1CC3" w:rsidRDefault="004C1CC3" w:rsidP="00E737CA">
            <w:pPr>
              <w:spacing w:after="0" w:line="240" w:lineRule="auto"/>
            </w:pPr>
          </w:p>
        </w:tc>
      </w:tr>
      <w:tr w:rsidR="004C1CC3" w:rsidRPr="005C6C2D" w14:paraId="4374CC1D" w14:textId="77777777" w:rsidTr="00E737CA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2B7E0" w14:textId="32486300" w:rsidR="004C1CC3" w:rsidRPr="005C6C2D" w:rsidRDefault="00CC3E93" w:rsidP="00E737CA">
            <w:pPr>
              <w:spacing w:after="0" w:line="240" w:lineRule="auto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Associate Dean for PGR</w:t>
            </w:r>
            <w:r w:rsidR="004C1CC3">
              <w:rPr>
                <w:rFonts w:ascii="Calibri" w:hAnsi="Calibri" w:cs="Calibri"/>
                <w:bCs/>
              </w:rPr>
              <w:t xml:space="preserve"> Approval Granted </w:t>
            </w:r>
            <w:r w:rsidR="004C1CC3" w:rsidRPr="005C6C2D">
              <w:rPr>
                <w:rFonts w:ascii="Calibri" w:hAnsi="Calibri" w:cs="Calibri"/>
                <w:bCs/>
              </w:rPr>
              <w:t xml:space="preserve"> 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4B9A2" w14:textId="77777777" w:rsidR="004C1CC3" w:rsidRDefault="00DB0CF4" w:rsidP="00E737CA">
            <w:pPr>
              <w:spacing w:after="0" w:line="240" w:lineRule="auto"/>
            </w:pPr>
            <w:sdt>
              <w:sdtPr>
                <w:id w:val="-774240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1C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C1CC3">
              <w:t xml:space="preserve"> Yes</w:t>
            </w:r>
          </w:p>
          <w:p w14:paraId="0A824A9B" w14:textId="77777777" w:rsidR="004C1CC3" w:rsidRPr="005C6C2D" w:rsidRDefault="00DB0CF4" w:rsidP="00E737CA">
            <w:pPr>
              <w:spacing w:after="0" w:line="240" w:lineRule="auto"/>
              <w:rPr>
                <w:rFonts w:ascii="Calibri" w:hAnsi="Calibri" w:cs="Calibri"/>
                <w:b/>
              </w:rPr>
            </w:pPr>
            <w:sdt>
              <w:sdtPr>
                <w:id w:val="131914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1C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C1CC3">
              <w:t xml:space="preserve"> No</w:t>
            </w:r>
          </w:p>
        </w:tc>
      </w:tr>
      <w:tr w:rsidR="004C1CC3" w:rsidRPr="005C6C2D" w14:paraId="01231FD3" w14:textId="77777777" w:rsidTr="00E737CA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74A07" w14:textId="77777777" w:rsidR="004C1CC3" w:rsidRDefault="004C1CC3" w:rsidP="00E737CA">
            <w:pPr>
              <w:spacing w:after="0" w:line="240" w:lineRule="auto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Any additional Comments:</w:t>
            </w:r>
          </w:p>
          <w:p w14:paraId="626FD20C" w14:textId="77777777" w:rsidR="004C1CC3" w:rsidRDefault="004C1CC3" w:rsidP="00E737CA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  <w:p w14:paraId="76D9F896" w14:textId="77777777" w:rsidR="004C1CC3" w:rsidRDefault="004C1CC3" w:rsidP="00E737CA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297B7" w14:textId="77777777" w:rsidR="004C1CC3" w:rsidRDefault="004C1CC3" w:rsidP="00E737CA">
            <w:pPr>
              <w:spacing w:after="0" w:line="240" w:lineRule="auto"/>
              <w:rPr>
                <w:rFonts w:ascii="MS Gothic" w:eastAsia="MS Gothic" w:hAnsi="MS Gothic"/>
              </w:rPr>
            </w:pPr>
          </w:p>
        </w:tc>
      </w:tr>
    </w:tbl>
    <w:p w14:paraId="05124558" w14:textId="77777777" w:rsidR="004C1CC3" w:rsidRPr="00A56D5C" w:rsidRDefault="004C1CC3" w:rsidP="009C24F4">
      <w:pPr>
        <w:tabs>
          <w:tab w:val="left" w:pos="3360"/>
        </w:tabs>
      </w:pPr>
    </w:p>
    <w:sectPr w:rsidR="004C1CC3" w:rsidRPr="00A56D5C" w:rsidSect="00FF5E1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BCA22" w14:textId="77777777" w:rsidR="002B4692" w:rsidRDefault="002B4692" w:rsidP="002B4692">
      <w:pPr>
        <w:spacing w:after="0" w:line="240" w:lineRule="auto"/>
      </w:pPr>
      <w:r>
        <w:separator/>
      </w:r>
    </w:p>
  </w:endnote>
  <w:endnote w:type="continuationSeparator" w:id="0">
    <w:p w14:paraId="54FD3864" w14:textId="77777777" w:rsidR="002B4692" w:rsidRDefault="002B4692" w:rsidP="002B46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8DBEA9" w14:textId="77777777" w:rsidR="002B4692" w:rsidRDefault="002B4692" w:rsidP="002B4692">
      <w:pPr>
        <w:spacing w:after="0" w:line="240" w:lineRule="auto"/>
      </w:pPr>
      <w:r>
        <w:separator/>
      </w:r>
    </w:p>
  </w:footnote>
  <w:footnote w:type="continuationSeparator" w:id="0">
    <w:p w14:paraId="6DDEA332" w14:textId="77777777" w:rsidR="002B4692" w:rsidRDefault="002B4692" w:rsidP="002B46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562EB5"/>
    <w:multiLevelType w:val="hybridMultilevel"/>
    <w:tmpl w:val="068A4288"/>
    <w:lvl w:ilvl="0" w:tplc="CE5A094C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B20B04"/>
    <w:multiLevelType w:val="hybridMultilevel"/>
    <w:tmpl w:val="8078F1F6"/>
    <w:lvl w:ilvl="0" w:tplc="CE5A094C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41618C"/>
    <w:multiLevelType w:val="hybridMultilevel"/>
    <w:tmpl w:val="05469E9C"/>
    <w:lvl w:ilvl="0" w:tplc="0AB8A46C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4C08F9"/>
    <w:multiLevelType w:val="hybridMultilevel"/>
    <w:tmpl w:val="B134C5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3F3520"/>
    <w:multiLevelType w:val="hybridMultilevel"/>
    <w:tmpl w:val="CFF2F16A"/>
    <w:lvl w:ilvl="0" w:tplc="0AB8A46C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E25F8A"/>
    <w:multiLevelType w:val="hybridMultilevel"/>
    <w:tmpl w:val="F08A8F68"/>
    <w:lvl w:ilvl="0" w:tplc="CE5A094C">
      <w:start w:val="1"/>
      <w:numFmt w:val="bullet"/>
      <w:lvlText w:val=""/>
      <w:lvlJc w:val="left"/>
      <w:pPr>
        <w:ind w:left="1440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EA67D5D"/>
    <w:multiLevelType w:val="hybridMultilevel"/>
    <w:tmpl w:val="34A2795E"/>
    <w:lvl w:ilvl="0" w:tplc="CE5A094C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722538"/>
    <w:multiLevelType w:val="hybridMultilevel"/>
    <w:tmpl w:val="1A5EFA62"/>
    <w:lvl w:ilvl="0" w:tplc="CE5A094C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A46BE3"/>
    <w:multiLevelType w:val="hybridMultilevel"/>
    <w:tmpl w:val="514676F0"/>
    <w:lvl w:ilvl="0" w:tplc="CE5A094C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EC1D86"/>
    <w:multiLevelType w:val="hybridMultilevel"/>
    <w:tmpl w:val="BF0CB804"/>
    <w:lvl w:ilvl="0" w:tplc="CE5A094C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214736">
    <w:abstractNumId w:val="9"/>
  </w:num>
  <w:num w:numId="2" w16cid:durableId="1184396263">
    <w:abstractNumId w:val="8"/>
  </w:num>
  <w:num w:numId="3" w16cid:durableId="2129548339">
    <w:abstractNumId w:val="1"/>
  </w:num>
  <w:num w:numId="4" w16cid:durableId="1163006798">
    <w:abstractNumId w:val="7"/>
  </w:num>
  <w:num w:numId="5" w16cid:durableId="1880700684">
    <w:abstractNumId w:val="0"/>
  </w:num>
  <w:num w:numId="6" w16cid:durableId="1173640448">
    <w:abstractNumId w:val="4"/>
  </w:num>
  <w:num w:numId="7" w16cid:durableId="896819016">
    <w:abstractNumId w:val="2"/>
  </w:num>
  <w:num w:numId="8" w16cid:durableId="1797291991">
    <w:abstractNumId w:val="3"/>
  </w:num>
  <w:num w:numId="9" w16cid:durableId="2008745206">
    <w:abstractNumId w:val="5"/>
  </w:num>
  <w:num w:numId="10" w16cid:durableId="58126230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NTQ3MDEzsrAwMTFQ0lEKTi0uzszPAykwNKwFAIm7plktAAAA"/>
  </w:docVars>
  <w:rsids>
    <w:rsidRoot w:val="00ED12B0"/>
    <w:rsid w:val="00031767"/>
    <w:rsid w:val="0005318A"/>
    <w:rsid w:val="00084EE2"/>
    <w:rsid w:val="00203032"/>
    <w:rsid w:val="002514DE"/>
    <w:rsid w:val="00264043"/>
    <w:rsid w:val="00286997"/>
    <w:rsid w:val="002B4692"/>
    <w:rsid w:val="002E45CA"/>
    <w:rsid w:val="0033001C"/>
    <w:rsid w:val="00353E51"/>
    <w:rsid w:val="003728FB"/>
    <w:rsid w:val="003C6AF0"/>
    <w:rsid w:val="003E4BD2"/>
    <w:rsid w:val="003F00EF"/>
    <w:rsid w:val="0048720F"/>
    <w:rsid w:val="004C1CC3"/>
    <w:rsid w:val="004C6F74"/>
    <w:rsid w:val="004D0EE2"/>
    <w:rsid w:val="004F422A"/>
    <w:rsid w:val="00542D7A"/>
    <w:rsid w:val="005920C5"/>
    <w:rsid w:val="005C3BF2"/>
    <w:rsid w:val="005E02EA"/>
    <w:rsid w:val="005E4A70"/>
    <w:rsid w:val="005F2A56"/>
    <w:rsid w:val="006320FC"/>
    <w:rsid w:val="00656838"/>
    <w:rsid w:val="0068136A"/>
    <w:rsid w:val="006E1DE3"/>
    <w:rsid w:val="00742D9D"/>
    <w:rsid w:val="00757AE0"/>
    <w:rsid w:val="007C526D"/>
    <w:rsid w:val="007D101C"/>
    <w:rsid w:val="007F1421"/>
    <w:rsid w:val="0080694E"/>
    <w:rsid w:val="00894C2E"/>
    <w:rsid w:val="00917336"/>
    <w:rsid w:val="00925C05"/>
    <w:rsid w:val="00952B67"/>
    <w:rsid w:val="009C24F4"/>
    <w:rsid w:val="009C5E8E"/>
    <w:rsid w:val="00A4179D"/>
    <w:rsid w:val="00A53577"/>
    <w:rsid w:val="00A56D5C"/>
    <w:rsid w:val="00AE2367"/>
    <w:rsid w:val="00AE5B2C"/>
    <w:rsid w:val="00B91E35"/>
    <w:rsid w:val="00BB4DF8"/>
    <w:rsid w:val="00BB5651"/>
    <w:rsid w:val="00BC7AE0"/>
    <w:rsid w:val="00C9134B"/>
    <w:rsid w:val="00C96B68"/>
    <w:rsid w:val="00CC3E93"/>
    <w:rsid w:val="00CC6576"/>
    <w:rsid w:val="00CD0716"/>
    <w:rsid w:val="00CD2057"/>
    <w:rsid w:val="00D07AC0"/>
    <w:rsid w:val="00D35633"/>
    <w:rsid w:val="00D46F64"/>
    <w:rsid w:val="00D6106D"/>
    <w:rsid w:val="00DB0CF4"/>
    <w:rsid w:val="00DC74A6"/>
    <w:rsid w:val="00DD3958"/>
    <w:rsid w:val="00E234DA"/>
    <w:rsid w:val="00E954BB"/>
    <w:rsid w:val="00EB25EC"/>
    <w:rsid w:val="00ED12B0"/>
    <w:rsid w:val="00EE7471"/>
    <w:rsid w:val="00F01873"/>
    <w:rsid w:val="00F148A5"/>
    <w:rsid w:val="00F45A0D"/>
    <w:rsid w:val="00F545C5"/>
    <w:rsid w:val="00F5488E"/>
    <w:rsid w:val="00F8176B"/>
    <w:rsid w:val="00F97262"/>
    <w:rsid w:val="00FC296F"/>
    <w:rsid w:val="00FF5E1E"/>
    <w:rsid w:val="1555BE48"/>
    <w:rsid w:val="192376A2"/>
    <w:rsid w:val="43292DA4"/>
    <w:rsid w:val="44857A2E"/>
    <w:rsid w:val="52E00190"/>
    <w:rsid w:val="69BAA583"/>
    <w:rsid w:val="7AA43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C67C1F"/>
  <w15:docId w15:val="{FBA7038A-BBD9-43A5-974F-00BA810B6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D12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B46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4692"/>
  </w:style>
  <w:style w:type="paragraph" w:styleId="Footer">
    <w:name w:val="footer"/>
    <w:basedOn w:val="Normal"/>
    <w:link w:val="FooterChar"/>
    <w:uiPriority w:val="99"/>
    <w:unhideWhenUsed/>
    <w:rsid w:val="002B46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4692"/>
  </w:style>
  <w:style w:type="character" w:styleId="PlaceholderText">
    <w:name w:val="Placeholder Text"/>
    <w:basedOn w:val="DefaultParagraphFont"/>
    <w:uiPriority w:val="99"/>
    <w:semiHidden/>
    <w:rsid w:val="00F0187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18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187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8720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64043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42D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6320FC"/>
    <w:rPr>
      <w:b/>
      <w:bCs/>
    </w:rPr>
  </w:style>
  <w:style w:type="paragraph" w:styleId="ListParagraph">
    <w:name w:val="List Paragraph"/>
    <w:basedOn w:val="Normal"/>
    <w:uiPriority w:val="34"/>
    <w:qFormat/>
    <w:rsid w:val="00D07AC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F5E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98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10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56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995650">
                  <w:marLeft w:val="0"/>
                  <w:marRight w:val="0"/>
                  <w:marTop w:val="0"/>
                  <w:marBottom w:val="0"/>
                  <w:divBdr>
                    <w:top w:val="single" w:sz="6" w:space="0" w:color="000000"/>
                    <w:left w:val="single" w:sz="6" w:space="5" w:color="000000"/>
                    <w:bottom w:val="single" w:sz="6" w:space="4" w:color="000000"/>
                    <w:right w:val="single" w:sz="6" w:space="8" w:color="000000"/>
                  </w:divBdr>
                </w:div>
              </w:divsChild>
            </w:div>
          </w:divsChild>
        </w:div>
      </w:divsChild>
    </w:div>
    <w:div w:id="782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89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79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586138">
                  <w:marLeft w:val="0"/>
                  <w:marRight w:val="0"/>
                  <w:marTop w:val="0"/>
                  <w:marBottom w:val="0"/>
                  <w:divBdr>
                    <w:top w:val="single" w:sz="6" w:space="0" w:color="000000"/>
                    <w:left w:val="single" w:sz="6" w:space="5" w:color="000000"/>
                    <w:bottom w:val="single" w:sz="6" w:space="4" w:color="000000"/>
                    <w:right w:val="single" w:sz="6" w:space="8" w:color="000000"/>
                  </w:divBdr>
                </w:div>
              </w:divsChild>
            </w:div>
          </w:divsChild>
        </w:div>
      </w:divsChild>
    </w:div>
    <w:div w:id="170794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7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documents.manchester.ac.uk/display.aspx?DocID=615" TargetMode="External"/><Relationship Id="rId18" Type="http://schemas.openxmlformats.org/officeDocument/2006/relationships/hyperlink" Target="https://www.staffnet.manchester.ac.uk/export-controls-info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documents.manchester.ac.uk/display.aspx?DocID=615" TargetMode="External"/><Relationship Id="rId17" Type="http://schemas.openxmlformats.org/officeDocument/2006/relationships/hyperlink" Target="https://www.staffnet.manchester.ac.uk/humanities/research/postgraduate-research/recruitment-and-admissions/admissions/ethics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view.officeapps.live.com/op/view.aspx?src=https%3A%2F%2Fdocuments.manchester.ac.uk%2Fdisplay.aspx%3FDocID%3D68689&amp;wdOrigin=BROWSELINK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HUMS.doctoralacademy.admissions@manchester.ac.uk" TargetMode="External"/><Relationship Id="rId5" Type="http://schemas.openxmlformats.org/officeDocument/2006/relationships/styles" Target="styles.xml"/><Relationship Id="rId15" Type="http://schemas.openxmlformats.org/officeDocument/2006/relationships/hyperlink" Target="https://documents.manchester.ac.uk/display.aspx?DocID=615" TargetMode="External"/><Relationship Id="rId10" Type="http://schemas.openxmlformats.org/officeDocument/2006/relationships/image" Target="media/image1.jpeg"/><Relationship Id="rId19" Type="http://schemas.openxmlformats.org/officeDocument/2006/relationships/hyperlink" Target="mailto:ECC@manchester.ac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documents.manchester.ac.uk/display.aspx?DocID=61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99437FD8390540BA2006B7923868C9" ma:contentTypeVersion="14" ma:contentTypeDescription="Create a new document." ma:contentTypeScope="" ma:versionID="c2ddb11ee17201b843e4f3dc277828e1">
  <xsd:schema xmlns:xsd="http://www.w3.org/2001/XMLSchema" xmlns:xs="http://www.w3.org/2001/XMLSchema" xmlns:p="http://schemas.microsoft.com/office/2006/metadata/properties" xmlns:ns2="2e0b6fce-bd22-48c9-9c2a-050ff6d964a9" xmlns:ns3="a8909ba7-2c5b-4737-8949-485c48a93818" targetNamespace="http://schemas.microsoft.com/office/2006/metadata/properties" ma:root="true" ma:fieldsID="b975e9c86c264b8747830dff0d575859" ns2:_="" ns3:_="">
    <xsd:import namespace="2e0b6fce-bd22-48c9-9c2a-050ff6d964a9"/>
    <xsd:import namespace="a8909ba7-2c5b-4737-8949-485c48a938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b6fce-bd22-48c9-9c2a-050ff6d964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d63537c-d192-4dc4-bb87-a5632b1c76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909ba7-2c5b-4737-8949-485c48a9381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5ae62e1-8e3f-4871-82b7-de8eea2dbc69}" ma:internalName="TaxCatchAll" ma:showField="CatchAllData" ma:web="a8909ba7-2c5b-4737-8949-485c48a938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e0b6fce-bd22-48c9-9c2a-050ff6d964a9">
      <Terms xmlns="http://schemas.microsoft.com/office/infopath/2007/PartnerControls"/>
    </lcf76f155ced4ddcb4097134ff3c332f>
    <TaxCatchAll xmlns="a8909ba7-2c5b-4737-8949-485c48a93818" xsi:nil="true"/>
  </documentManagement>
</p:properties>
</file>

<file path=customXml/itemProps1.xml><?xml version="1.0" encoding="utf-8"?>
<ds:datastoreItem xmlns:ds="http://schemas.openxmlformats.org/officeDocument/2006/customXml" ds:itemID="{FC2026E5-6045-4855-9394-97DECA02171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961259-F1CC-4B43-875B-267AC86169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0b6fce-bd22-48c9-9c2a-050ff6d964a9"/>
    <ds:schemaRef ds:uri="a8909ba7-2c5b-4737-8949-485c48a938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0A690F-F459-4496-8083-E4C3C6EFC462}">
  <ds:schemaRefs>
    <ds:schemaRef ds:uri="http://schemas.microsoft.com/office/2006/metadata/properties"/>
    <ds:schemaRef ds:uri="http://schemas.microsoft.com/office/infopath/2007/PartnerControls"/>
    <ds:schemaRef ds:uri="2e0b6fce-bd22-48c9-9c2a-050ff6d964a9"/>
    <ds:schemaRef ds:uri="a8909ba7-2c5b-4737-8949-485c48a9381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776</Words>
  <Characters>4413</Characters>
  <Application>Microsoft Office Word</Application>
  <DocSecurity>0</DocSecurity>
  <Lines>285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5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a-Maria Fey</dc:creator>
  <cp:lastModifiedBy>Tasleem Hanif</cp:lastModifiedBy>
  <cp:revision>4</cp:revision>
  <dcterms:created xsi:type="dcterms:W3CDTF">2023-10-26T11:07:00Z</dcterms:created>
  <dcterms:modified xsi:type="dcterms:W3CDTF">2023-10-26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5db25a52407896158f211d3cf3e35f2ae57d29a6f1cebb01fe32c235ae9bc2</vt:lpwstr>
  </property>
  <property fmtid="{D5CDD505-2E9C-101B-9397-08002B2CF9AE}" pid="3" name="ContentTypeId">
    <vt:lpwstr>0x010100BB99437FD8390540BA2006B7923868C9</vt:lpwstr>
  </property>
  <property fmtid="{D5CDD505-2E9C-101B-9397-08002B2CF9AE}" pid="4" name="MediaServiceImageTags">
    <vt:lpwstr/>
  </property>
</Properties>
</file>